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0ACA" w:rsidRPr="001E496E" w:rsidRDefault="00110ACA" w:rsidP="00110ACA">
      <w:pPr>
        <w:pStyle w:val="Nadpis1"/>
        <w:widowControl/>
        <w:numPr>
          <w:ilvl w:val="0"/>
          <w:numId w:val="0"/>
        </w:numPr>
        <w:ind w:left="540" w:hanging="540"/>
      </w:pPr>
      <w:r w:rsidRPr="001E496E">
        <w:t>SÚHRN CHARAKTERISTICKÝCH VLASTNOSTÍ LIEKU</w:t>
      </w:r>
    </w:p>
    <w:p w:rsidR="00110ACA" w:rsidRPr="001E496E" w:rsidRDefault="00110ACA" w:rsidP="00110ACA">
      <w:pPr>
        <w:pStyle w:val="Nadpis1"/>
        <w:widowControl/>
        <w:numPr>
          <w:ilvl w:val="0"/>
          <w:numId w:val="0"/>
        </w:numPr>
        <w:ind w:left="540" w:hanging="540"/>
      </w:pPr>
    </w:p>
    <w:p w:rsidR="00921E90" w:rsidRPr="001E496E" w:rsidRDefault="00921E90" w:rsidP="00921E90">
      <w:pPr>
        <w:pStyle w:val="Nadpis1"/>
        <w:widowControl/>
      </w:pPr>
      <w:r w:rsidRPr="001E496E">
        <w:t>NÁZOV VETERINÁRNEHO LIEKU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taxx</w:t>
      </w:r>
      <w:proofErr w:type="spellEnd"/>
      <w:r w:rsidRPr="001E496E">
        <w:t xml:space="preserve"> 20 mg/ml injekčný roztok pre hovädzí dobytok, ošípané a kone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KVALITATÍVNE A KVANTITATÍVNE ZLOŽENI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Jeden ml obsahuje: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rPr>
          <w:b/>
          <w:bCs/>
        </w:rPr>
      </w:pPr>
      <w:r w:rsidRPr="001E496E">
        <w:rPr>
          <w:b/>
          <w:bCs/>
        </w:rPr>
        <w:t>Účinná (-é) látka (-y):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proofErr w:type="spellStart"/>
      <w:r w:rsidRPr="001E496E">
        <w:t>Meloxikam</w:t>
      </w:r>
      <w:proofErr w:type="spellEnd"/>
      <w:r w:rsidRPr="001E496E">
        <w:tab/>
      </w:r>
      <w:r w:rsidR="00110ACA" w:rsidRPr="001E496E">
        <w:t xml:space="preserve">    </w:t>
      </w:r>
      <w:r w:rsidRPr="001E496E">
        <w:t>20 mg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rPr>
          <w:b/>
          <w:bCs/>
        </w:rPr>
      </w:pPr>
      <w:r w:rsidRPr="001E496E">
        <w:rPr>
          <w:b/>
          <w:bCs/>
        </w:rPr>
        <w:t>Pomocné látky: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t>Etanol bezvodý (E1510)</w:t>
      </w:r>
      <w:r w:rsidRPr="001E496E">
        <w:tab/>
      </w:r>
      <w:r w:rsidR="00110ACA" w:rsidRPr="001E496E">
        <w:t xml:space="preserve">   </w:t>
      </w:r>
      <w:r w:rsidRPr="001E496E">
        <w:t>150 mg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Úplný zoznam pomocných látok je uvedený v časti 6.1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LIEKOVÁ FORMA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Injekčný roztok.</w:t>
      </w:r>
    </w:p>
    <w:p w:rsidR="00921E90" w:rsidRPr="001E496E" w:rsidRDefault="00921E90" w:rsidP="00921E90">
      <w:pPr>
        <w:pStyle w:val="Zkladntext"/>
        <w:widowControl/>
      </w:pPr>
      <w:r w:rsidRPr="001E496E">
        <w:t>Číry žltý roztok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KLINICKÉ ÚDAJ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Nadpis2"/>
        <w:widowControl/>
      </w:pPr>
      <w:r w:rsidRPr="001E496E">
        <w:t>Cieľové druhy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Hovädzí dobytok, ošípané a</w:t>
      </w:r>
      <w:r w:rsidR="00110ACA" w:rsidRPr="001E496E">
        <w:t> </w:t>
      </w:r>
      <w:r w:rsidRPr="001E496E">
        <w:t>kone</w:t>
      </w:r>
      <w:r w:rsidR="00110ACA"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Indikácie na použitie so špecifikovaním cieľových druhov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Hovädzí dobytok: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Akútne </w:t>
      </w:r>
      <w:proofErr w:type="spellStart"/>
      <w:r w:rsidRPr="001E496E">
        <w:t>respiratórne</w:t>
      </w:r>
      <w:proofErr w:type="spellEnd"/>
      <w:r w:rsidRPr="001E496E">
        <w:t xml:space="preserve"> infekcie hovädzieho dobytka v kombinácii s príslušnou antibiotickou liečbou na zníženie klinických príznakov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Hnačka v kombinácii s perorálnou </w:t>
      </w:r>
      <w:proofErr w:type="spellStart"/>
      <w:r w:rsidRPr="001E496E">
        <w:t>rehydratačnou</w:t>
      </w:r>
      <w:proofErr w:type="spellEnd"/>
      <w:r w:rsidRPr="001E496E">
        <w:t xml:space="preserve"> terapiou na zníženie klinických príznakov u teliat starších ako jeden týždeň a u mladého, </w:t>
      </w:r>
      <w:proofErr w:type="spellStart"/>
      <w:r w:rsidRPr="001E496E">
        <w:t>nelaktujúceho</w:t>
      </w:r>
      <w:proofErr w:type="spellEnd"/>
      <w:r w:rsidRPr="001E496E">
        <w:t xml:space="preserve"> hovädzieho dobytka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Podporná liečba akútnej </w:t>
      </w:r>
      <w:proofErr w:type="spellStart"/>
      <w:r w:rsidRPr="001E496E">
        <w:t>mastitídy</w:t>
      </w:r>
      <w:proofErr w:type="spellEnd"/>
      <w:r w:rsidRPr="001E496E">
        <w:t xml:space="preserve"> v kombinácii s antibiotickou liečbou. Na zmiernenie pooperačnej bolesti u teliat po </w:t>
      </w:r>
      <w:proofErr w:type="spellStart"/>
      <w:r w:rsidRPr="001E496E">
        <w:t>odrohovaní</w:t>
      </w:r>
      <w:proofErr w:type="spellEnd"/>
      <w:r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Ošípané:</w:t>
      </w:r>
    </w:p>
    <w:p w:rsidR="00921E90" w:rsidRPr="001E496E" w:rsidRDefault="00921E90" w:rsidP="00921E90">
      <w:pPr>
        <w:pStyle w:val="Zkladntext"/>
        <w:widowControl/>
      </w:pPr>
      <w:r w:rsidRPr="001E496E">
        <w:t>Liečba neinfekčných porúch pohybového aparátu na zníženie príznakov krívania a zápalu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Podporná liečba </w:t>
      </w:r>
      <w:proofErr w:type="spellStart"/>
      <w:r w:rsidRPr="001E496E">
        <w:t>puerperálnej</w:t>
      </w:r>
      <w:proofErr w:type="spellEnd"/>
      <w:r w:rsidRPr="001E496E">
        <w:t xml:space="preserve"> </w:t>
      </w:r>
      <w:proofErr w:type="spellStart"/>
      <w:r w:rsidRPr="001E496E">
        <w:t>septikémie</w:t>
      </w:r>
      <w:proofErr w:type="spellEnd"/>
      <w:r w:rsidRPr="001E496E">
        <w:t xml:space="preserve"> a </w:t>
      </w:r>
      <w:proofErr w:type="spellStart"/>
      <w:r w:rsidRPr="001E496E">
        <w:t>toxémie</w:t>
      </w:r>
      <w:proofErr w:type="spellEnd"/>
      <w:r w:rsidRPr="001E496E">
        <w:t xml:space="preserve"> (syndróm </w:t>
      </w:r>
      <w:proofErr w:type="spellStart"/>
      <w:r w:rsidRPr="001E496E">
        <w:t>mastitis-metritis-agalactia</w:t>
      </w:r>
      <w:proofErr w:type="spellEnd"/>
      <w:r w:rsidRPr="001E496E">
        <w:t>), s príslušnou antibiotickou liečbo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Kone:</w:t>
      </w:r>
    </w:p>
    <w:p w:rsidR="00921E90" w:rsidRPr="001E496E" w:rsidRDefault="00921E90" w:rsidP="00921E90">
      <w:pPr>
        <w:pStyle w:val="Zkladntext"/>
        <w:widowControl/>
      </w:pPr>
      <w:r w:rsidRPr="001E496E">
        <w:t>Tlmenie zápalu a bolestivosti pri chronickej aj akútnej poruche pohybového aparátu. Na úľavu bolesti spôsobenej kolikou koní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Kontraindikáci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Pozri</w:t>
      </w:r>
      <w:r w:rsidR="00110ACA" w:rsidRPr="001E496E">
        <w:t xml:space="preserve"> tiež </w:t>
      </w:r>
      <w:r w:rsidRPr="001E496E">
        <w:t>časť 4.7.</w:t>
      </w:r>
    </w:p>
    <w:p w:rsidR="00921E90" w:rsidRPr="001E496E" w:rsidRDefault="00921E90" w:rsidP="00921E90">
      <w:pPr>
        <w:pStyle w:val="Zkladntext"/>
        <w:widowControl/>
      </w:pPr>
      <w:r w:rsidRPr="001E496E">
        <w:t>Nepoužívať u koní mladších ako 6 týždňov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Nepoužívať u zvierat s narušenou funkciou pečene, srdca alebo obličiek a s </w:t>
      </w:r>
      <w:proofErr w:type="spellStart"/>
      <w:r w:rsidRPr="001E496E">
        <w:t>hemoragickými</w:t>
      </w:r>
      <w:proofErr w:type="spellEnd"/>
      <w:r w:rsidRPr="001E496E">
        <w:t xml:space="preserve"> poruchami alebo ak ide o </w:t>
      </w:r>
      <w:proofErr w:type="spellStart"/>
      <w:r w:rsidRPr="001E496E">
        <w:t>ulcerogénne</w:t>
      </w:r>
      <w:proofErr w:type="spellEnd"/>
      <w:r w:rsidRPr="001E496E">
        <w:t xml:space="preserve"> </w:t>
      </w:r>
      <w:proofErr w:type="spellStart"/>
      <w:r w:rsidRPr="001E496E">
        <w:t>gastrointestinálne</w:t>
      </w:r>
      <w:proofErr w:type="spellEnd"/>
      <w:r w:rsidRPr="001E496E">
        <w:t xml:space="preserve"> lézie.</w:t>
      </w:r>
    </w:p>
    <w:p w:rsidR="00921E90" w:rsidRPr="001E496E" w:rsidRDefault="00921E90" w:rsidP="00921E90">
      <w:pPr>
        <w:pStyle w:val="Zkladntext"/>
        <w:pageBreakBefore/>
        <w:widowControl/>
      </w:pPr>
      <w:r w:rsidRPr="001E496E">
        <w:lastRenderedPageBreak/>
        <w:t>Nepoužívať v prípadoch precitlivenosti na účinnú látku alebo na niektorú z pomocných látok. Nepoužívať na liečbu hnačky u teliat mladších ako jeden týždeň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Osobitné upozornenia pre každý cieľový druh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Liečba teliat veterinárnym liekom 20 minút pred </w:t>
      </w:r>
      <w:proofErr w:type="spellStart"/>
      <w:r w:rsidRPr="001E496E">
        <w:t>odrohovaním</w:t>
      </w:r>
      <w:proofErr w:type="spellEnd"/>
      <w:r w:rsidRPr="001E496E">
        <w:t xml:space="preserve"> redukuje pooperačnú bolesť. Veterinárny liek sám neposkytuje dostatočnú úľavu od bolesti počas procesu </w:t>
      </w:r>
      <w:proofErr w:type="spellStart"/>
      <w:r w:rsidRPr="001E496E">
        <w:t>odrohovania</w:t>
      </w:r>
      <w:proofErr w:type="spellEnd"/>
      <w:r w:rsidRPr="001E496E">
        <w:t>. Na dosiahnutie dostatočnej úľavy od bolesti počas operácie je potrebná súčasná medikácia vhodnými analgetikam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Osobitné bezpečnostné opatrenia na používani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Osobitné bezpečnostné opatrenia na používanie u zvierat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Ak sa </w:t>
      </w:r>
      <w:r w:rsidR="008249F0" w:rsidRPr="001E496E">
        <w:t xml:space="preserve">vyskytnú </w:t>
      </w:r>
      <w:r w:rsidRPr="001E496E">
        <w:t>nežiaduce účinky, liečbu treba prerušiť a vyhľadať pomoc veterinárneho lekára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Nepoužívať u silne dehydratovaných, </w:t>
      </w:r>
      <w:proofErr w:type="spellStart"/>
      <w:r w:rsidRPr="001E496E">
        <w:t>hypovolemických</w:t>
      </w:r>
      <w:proofErr w:type="spellEnd"/>
      <w:r w:rsidRPr="001E496E">
        <w:t xml:space="preserve"> alebo </w:t>
      </w:r>
      <w:proofErr w:type="spellStart"/>
      <w:r w:rsidRPr="001E496E">
        <w:t>hypotenzných</w:t>
      </w:r>
      <w:proofErr w:type="spellEnd"/>
      <w:r w:rsidRPr="001E496E">
        <w:t xml:space="preserve"> zvierat, ktoré vyžadujú </w:t>
      </w:r>
      <w:proofErr w:type="spellStart"/>
      <w:r w:rsidRPr="001E496E">
        <w:t>parenterálnu</w:t>
      </w:r>
      <w:proofErr w:type="spellEnd"/>
      <w:r w:rsidRPr="001E496E">
        <w:t xml:space="preserve"> rehydratáciu, pre potenciálne riziko </w:t>
      </w:r>
      <w:proofErr w:type="spellStart"/>
      <w:r w:rsidRPr="001E496E">
        <w:t>renálnej</w:t>
      </w:r>
      <w:proofErr w:type="spellEnd"/>
      <w:r w:rsidRPr="001E496E">
        <w:t xml:space="preserve"> toxicity.</w:t>
      </w:r>
    </w:p>
    <w:p w:rsidR="00921E90" w:rsidRPr="001E496E" w:rsidRDefault="00921E90" w:rsidP="00921E90">
      <w:pPr>
        <w:pStyle w:val="Zkladntext"/>
        <w:widowControl/>
      </w:pPr>
      <w:r w:rsidRPr="001E496E">
        <w:t>V prípade nedostatočnej úľavy od bolesti pri liečbe koliky by mala byť starostlivo prehodnotená diagnóza a zvážený chirurgický zákrok.</w:t>
      </w:r>
    </w:p>
    <w:p w:rsidR="00921E90" w:rsidRPr="001E496E" w:rsidRDefault="00921E90" w:rsidP="00921E90">
      <w:pPr>
        <w:pStyle w:val="Zkladntext"/>
        <w:widowControl/>
      </w:pPr>
    </w:p>
    <w:p w:rsidR="008249F0" w:rsidRPr="001E496E" w:rsidRDefault="00921E90" w:rsidP="00921E90">
      <w:pPr>
        <w:pStyle w:val="Zkladntext"/>
        <w:widowControl/>
      </w:pPr>
      <w:r w:rsidRPr="001E496E">
        <w:rPr>
          <w:u w:val="single"/>
        </w:rPr>
        <w:t>Osobitné bezpečnostné opatrenia, ktoré má urobiť osoba podávajúca liek zvieratám</w:t>
      </w:r>
      <w:r w:rsidRPr="001E496E">
        <w:t xml:space="preserve"> 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Náhodné </w:t>
      </w:r>
      <w:proofErr w:type="spellStart"/>
      <w:r w:rsidRPr="001E496E">
        <w:t>samoinjikovanie</w:t>
      </w:r>
      <w:proofErr w:type="spellEnd"/>
      <w:r w:rsidRPr="001E496E">
        <w:t xml:space="preserve"> môže mať za následok vznik silnej bolesti. </w:t>
      </w:r>
      <w:proofErr w:type="spellStart"/>
      <w:r w:rsidRPr="001E496E">
        <w:t>Meloxikam</w:t>
      </w:r>
      <w:proofErr w:type="spellEnd"/>
      <w:r w:rsidRPr="001E496E">
        <w:t xml:space="preserve"> a iné </w:t>
      </w:r>
      <w:proofErr w:type="spellStart"/>
      <w:r w:rsidRPr="001E496E">
        <w:t>nesteroidné</w:t>
      </w:r>
      <w:proofErr w:type="spellEnd"/>
      <w:r w:rsidRPr="001E496E">
        <w:t xml:space="preserve"> </w:t>
      </w:r>
      <w:proofErr w:type="spellStart"/>
      <w:r w:rsidRPr="001E496E">
        <w:t>antiflogistiká</w:t>
      </w:r>
      <w:proofErr w:type="spellEnd"/>
      <w:r w:rsidRPr="001E496E">
        <w:t xml:space="preserve"> (NSAID) môžu spôsobiť precitlivenosť (alergické reakcie)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Ľudia so známou precitlivenosťou na </w:t>
      </w:r>
      <w:proofErr w:type="spellStart"/>
      <w:r w:rsidRPr="001E496E">
        <w:t>nesteroidné</w:t>
      </w:r>
      <w:proofErr w:type="spellEnd"/>
      <w:r w:rsidRPr="001E496E">
        <w:t xml:space="preserve"> protizápalové lieky (NSAID) by sa mali vyhnúť kontaktu s veterinárnym liekom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V prípade náhodného </w:t>
      </w:r>
      <w:proofErr w:type="spellStart"/>
      <w:r w:rsidRPr="001E496E">
        <w:t>samoinjikovania</w:t>
      </w:r>
      <w:proofErr w:type="spellEnd"/>
      <w:r w:rsidRPr="001E496E">
        <w:t xml:space="preserve"> vyhľadať ihneď lekársku pomoc a ukázať písomnú informáciu pre používateľov alebo obal lekárovi.</w:t>
      </w:r>
    </w:p>
    <w:p w:rsidR="00921E90" w:rsidRPr="001E496E" w:rsidRDefault="00921E90" w:rsidP="00921E90">
      <w:pPr>
        <w:pStyle w:val="Zkladntext"/>
        <w:widowControl/>
      </w:pPr>
      <w:r w:rsidRPr="001E496E">
        <w:t>Tento liek môže spôsobiť podráždenie očí. Pri zasiahnutí očí ich ihneď dôkladne vypláchnite vodo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Vzhľadom na riziko náhodného </w:t>
      </w:r>
      <w:proofErr w:type="spellStart"/>
      <w:r w:rsidRPr="001E496E">
        <w:t>samoinjikovania</w:t>
      </w:r>
      <w:proofErr w:type="spellEnd"/>
      <w:r w:rsidRPr="001E496E">
        <w:t xml:space="preserve"> a známe nežiaduce účinky NSAID a iných inhibítorov </w:t>
      </w:r>
      <w:proofErr w:type="spellStart"/>
      <w:r w:rsidRPr="001E496E">
        <w:t>prostaglandínu</w:t>
      </w:r>
      <w:proofErr w:type="spellEnd"/>
      <w:r w:rsidRPr="001E496E">
        <w:t xml:space="preserve"> na tehotenstvo a/alebo </w:t>
      </w:r>
      <w:proofErr w:type="spellStart"/>
      <w:r w:rsidRPr="001E496E">
        <w:t>embryfetálny</w:t>
      </w:r>
      <w:proofErr w:type="spellEnd"/>
      <w:r w:rsidRPr="001E496E">
        <w:t xml:space="preserve"> vývoj nesmú tento </w:t>
      </w:r>
      <w:r w:rsidR="008249F0" w:rsidRPr="001E496E">
        <w:t xml:space="preserve">liek </w:t>
      </w:r>
      <w:r w:rsidRPr="001E496E">
        <w:t xml:space="preserve">podávať tehotné ženy ani ženy pokúšajúce sa </w:t>
      </w:r>
      <w:r w:rsidR="008249F0" w:rsidRPr="001E496E">
        <w:t>otehotnieť</w:t>
      </w:r>
      <w:r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Nežiaduce účinky (frekvencia výskytu a závažnosť)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V klinických štúdiách u hovädzieho dobytka bol u menej ako 10 % zvierat pozorovaný len slabý prechodný opuch v mieste injekcie po </w:t>
      </w:r>
      <w:proofErr w:type="spellStart"/>
      <w:r w:rsidRPr="001E496E">
        <w:t>subkutánnej</w:t>
      </w:r>
      <w:proofErr w:type="spellEnd"/>
      <w:r w:rsidRPr="001E496E">
        <w:t xml:space="preserve"> aplikáci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U koní bol v klinických štúdiách v zriedkavých prípadoch pozorovaný v mieste aplikácie prechodný opuch, ktorý spontánne vymizol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Zo skúsenosti s bezpečnosťou lieku po uvedení lieku na trh boli veľmi zriedkavo pozorované </w:t>
      </w:r>
      <w:proofErr w:type="spellStart"/>
      <w:r w:rsidRPr="001E496E">
        <w:t>anafylaktoidné</w:t>
      </w:r>
      <w:proofErr w:type="spellEnd"/>
      <w:r w:rsidRPr="001E496E">
        <w:t xml:space="preserve"> reakcie, ktoré môžu byť vážne (vrátane fatálnych ) a treba ich liečiť symptomaticky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Frekvencia výskytu nežiaducich účinkov sa definuje použitím nasledujúceho pravidla:</w:t>
      </w:r>
    </w:p>
    <w:p w:rsidR="00921E90" w:rsidRPr="001E496E" w:rsidRDefault="00921E90" w:rsidP="00921E90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veľmi časté (nežiaduce účinky sa prejavili u viac ako 1 z 10 liečených zvierat)</w:t>
      </w:r>
    </w:p>
    <w:p w:rsidR="00921E90" w:rsidRPr="001E496E" w:rsidRDefault="00921E90" w:rsidP="00921E90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časté (u viac ako 1 ale menej ako 10 zo 100 liečených zvierat)</w:t>
      </w:r>
    </w:p>
    <w:p w:rsidR="00921E90" w:rsidRPr="001E496E" w:rsidRDefault="00921E90" w:rsidP="00921E90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menej časté ( u viac ako 1 ale menej ako 10 z 1 000 liečených zvierat)</w:t>
      </w:r>
    </w:p>
    <w:p w:rsidR="00921E90" w:rsidRPr="001E496E" w:rsidRDefault="00921E90" w:rsidP="00921E90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zriedkavé (u viac ako 1 ale menej ako 10 z 10 000 liečených zvierat)</w:t>
      </w:r>
    </w:p>
    <w:p w:rsidR="00921E90" w:rsidRPr="001E496E" w:rsidRDefault="00921E90" w:rsidP="00921E90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veľmi zriedkavé (u menej ako 1 z 10 000 liečených zvierat, vrátane ojedinelých hlásení)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Použitie počas gravidity, laktácie, znášky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  <w:tabs>
          <w:tab w:val="left" w:pos="3192"/>
        </w:tabs>
      </w:pPr>
      <w:r w:rsidRPr="001E496E">
        <w:rPr>
          <w:u w:val="single"/>
        </w:rPr>
        <w:t>Hovädzí dobytok a ošípané:</w:t>
      </w:r>
      <w:r w:rsidR="008249F0" w:rsidRPr="001E496E">
        <w:rPr>
          <w:u w:val="single"/>
        </w:rPr>
        <w:t xml:space="preserve"> </w:t>
      </w:r>
      <w:r w:rsidRPr="001E496E">
        <w:t>Môže sa použiť počas gravidity a laktácie.</w:t>
      </w:r>
    </w:p>
    <w:p w:rsidR="00921E90" w:rsidRPr="001E496E" w:rsidRDefault="00921E90" w:rsidP="00921E90">
      <w:pPr>
        <w:pStyle w:val="Zkladntext"/>
        <w:widowControl/>
        <w:tabs>
          <w:tab w:val="left" w:pos="3192"/>
        </w:tabs>
      </w:pPr>
      <w:r w:rsidRPr="001E496E">
        <w:rPr>
          <w:u w:val="single"/>
        </w:rPr>
        <w:t>Kone:</w:t>
      </w:r>
      <w:r w:rsidR="008249F0" w:rsidRPr="001E496E">
        <w:rPr>
          <w:u w:val="single"/>
        </w:rPr>
        <w:t xml:space="preserve"> </w:t>
      </w:r>
      <w:r w:rsidRPr="001E496E">
        <w:t xml:space="preserve">Nepoužívať u gravidných alebo </w:t>
      </w:r>
      <w:proofErr w:type="spellStart"/>
      <w:r w:rsidRPr="001E496E">
        <w:t>laktujúcich</w:t>
      </w:r>
      <w:proofErr w:type="spellEnd"/>
      <w:r w:rsidRPr="001E496E">
        <w:t xml:space="preserve"> kobýl. </w:t>
      </w:r>
    </w:p>
    <w:p w:rsidR="00921E90" w:rsidRPr="001E496E" w:rsidRDefault="00921E90" w:rsidP="00921E90">
      <w:pPr>
        <w:pStyle w:val="Zkladntext"/>
        <w:widowControl/>
        <w:tabs>
          <w:tab w:val="left" w:pos="3192"/>
        </w:tabs>
      </w:pPr>
    </w:p>
    <w:p w:rsidR="00921E90" w:rsidRPr="001E496E" w:rsidRDefault="00921E90" w:rsidP="00921E90">
      <w:pPr>
        <w:pStyle w:val="Nadpis2"/>
        <w:keepNext/>
        <w:widowControl/>
      </w:pPr>
      <w:r w:rsidRPr="001E496E">
        <w:lastRenderedPageBreak/>
        <w:t>Liekové interakcie a iné formy vzájomného pôsobenia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Neaplikovať súčasne s </w:t>
      </w:r>
      <w:proofErr w:type="spellStart"/>
      <w:r w:rsidRPr="001E496E">
        <w:t>glukokortikoidmi</w:t>
      </w:r>
      <w:proofErr w:type="spellEnd"/>
      <w:r w:rsidRPr="001E496E">
        <w:t xml:space="preserve">, s inými </w:t>
      </w:r>
      <w:proofErr w:type="spellStart"/>
      <w:r w:rsidRPr="001E496E">
        <w:t>nesteroidnými</w:t>
      </w:r>
      <w:proofErr w:type="spellEnd"/>
      <w:r w:rsidRPr="001E496E">
        <w:t xml:space="preserve"> protizápalovými liekmi alebo s </w:t>
      </w:r>
      <w:proofErr w:type="spellStart"/>
      <w:r w:rsidRPr="001E496E">
        <w:t>antikoagulačnými</w:t>
      </w:r>
      <w:proofErr w:type="spellEnd"/>
      <w:r w:rsidRPr="001E496E">
        <w:t xml:space="preserve"> látkami.</w:t>
      </w: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pStyle w:val="Nadpis2"/>
        <w:widowControl/>
        <w:ind w:left="539" w:hanging="539"/>
      </w:pPr>
      <w:r w:rsidRPr="001E496E">
        <w:t>Dávkovanie a spôsob podania lieku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Hovädzí dobytok: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Jednorazová </w:t>
      </w:r>
      <w:proofErr w:type="spellStart"/>
      <w:r w:rsidRPr="001E496E">
        <w:t>subkutánna</w:t>
      </w:r>
      <w:proofErr w:type="spellEnd"/>
      <w:r w:rsidRPr="001E496E">
        <w:t xml:space="preserve"> alebo intravenózna injekcia v dávke 0,5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 xml:space="preserve">. (t. j.2,5 ml na 100 kg </w:t>
      </w:r>
      <w:proofErr w:type="spellStart"/>
      <w:r w:rsidRPr="001E496E">
        <w:t>ž.hm</w:t>
      </w:r>
      <w:proofErr w:type="spellEnd"/>
      <w:r w:rsidRPr="001E496E">
        <w:t>.) v kombinácii s antibiotickou liečbou alebo so zodpovedajúcou perorálnou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rehydratačnou</w:t>
      </w:r>
      <w:proofErr w:type="spellEnd"/>
      <w:r w:rsidRPr="001E496E">
        <w:t xml:space="preserve"> terapio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Ošípané: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Jednorazová </w:t>
      </w:r>
      <w:proofErr w:type="spellStart"/>
      <w:r w:rsidRPr="001E496E">
        <w:t>intramuskulárna</w:t>
      </w:r>
      <w:proofErr w:type="spellEnd"/>
      <w:r w:rsidRPr="001E496E">
        <w:t xml:space="preserve"> injekcia v dávke 0,4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>. (t. j.2,0 ml na 100 kg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ž.hm</w:t>
      </w:r>
      <w:proofErr w:type="spellEnd"/>
      <w:r w:rsidRPr="001E496E">
        <w:t xml:space="preserve">.) v kombinácii s príslušnou antibiotickou liečbou. Ak je potrebné, je možné o 24 hodín aplikovať druhú dávku </w:t>
      </w:r>
      <w:proofErr w:type="spellStart"/>
      <w:r w:rsidRPr="001E496E">
        <w:t>meloxikamu</w:t>
      </w:r>
      <w:proofErr w:type="spellEnd"/>
      <w:r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Kone: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Jednorazová intravenózna injekcia v dávke 0,6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 xml:space="preserve">. (t. j. 3,0 ml/100 kg </w:t>
      </w:r>
      <w:proofErr w:type="spellStart"/>
      <w:r w:rsidRPr="001E496E">
        <w:t>ž.hm</w:t>
      </w:r>
      <w:proofErr w:type="spellEnd"/>
      <w:r w:rsidRPr="001E496E">
        <w:t>.)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Na zmiernenie zápalu a bolesti pri akútnom a chronickom ochorení </w:t>
      </w:r>
      <w:proofErr w:type="spellStart"/>
      <w:r w:rsidRPr="001E496E">
        <w:t>muskuloskeletálneho</w:t>
      </w:r>
      <w:proofErr w:type="spellEnd"/>
      <w:r w:rsidRPr="001E496E">
        <w:t xml:space="preserve"> aparátu je možné použiť vhodnú perorálnu terapiu obsahujúcu </w:t>
      </w:r>
      <w:proofErr w:type="spellStart"/>
      <w:r w:rsidRPr="001E496E">
        <w:t>meloxikam</w:t>
      </w:r>
      <w:proofErr w:type="spellEnd"/>
      <w:r w:rsidRPr="001E496E">
        <w:t xml:space="preserve"> podávaný v súlade s odporúčaniami v</w:t>
      </w:r>
      <w:r w:rsidR="00F524E8" w:rsidRPr="001E496E">
        <w:t> </w:t>
      </w:r>
      <w:r w:rsidRPr="001E496E">
        <w:t>p</w:t>
      </w:r>
      <w:r w:rsidR="00F524E8" w:rsidRPr="001E496E">
        <w:t xml:space="preserve">ísomnej informácii pre používateľov </w:t>
      </w:r>
      <w:r w:rsidRPr="001E496E">
        <w:t>v rámci pokračovania liečby 24 hodín po injekčnom podaní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V priebehu použitia je potrebné zamedziť kontaminácii.</w:t>
      </w:r>
    </w:p>
    <w:p w:rsidR="00921E90" w:rsidRPr="001E496E" w:rsidRDefault="00921E90" w:rsidP="00921E90">
      <w:pPr>
        <w:pStyle w:val="Zkladntext"/>
        <w:widowControl/>
      </w:pPr>
      <w:r w:rsidRPr="001E496E">
        <w:t>Zátku nepre</w:t>
      </w:r>
      <w:r w:rsidR="00F524E8" w:rsidRPr="001E496E">
        <w:t xml:space="preserve">pichávajte </w:t>
      </w:r>
      <w:r w:rsidRPr="001E496E">
        <w:t>viac než 50-krát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 xml:space="preserve">Predávkovanie (príznaky, núdzové postupy, </w:t>
      </w:r>
      <w:proofErr w:type="spellStart"/>
      <w:r w:rsidRPr="001E496E">
        <w:t>antidotá</w:t>
      </w:r>
      <w:proofErr w:type="spellEnd"/>
      <w:r w:rsidRPr="001E496E">
        <w:t>), ak sú potrebné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V prípade predávkovania je potrebné začať so symptomatickou liečbo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Ochranná (-é) lehota (-y)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F524E8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Hovädzí dobytok:</w:t>
      </w:r>
      <w:r w:rsidRPr="001E496E">
        <w:tab/>
        <w:t xml:space="preserve">Mäso a vnútornosti: 15 dní; </w:t>
      </w:r>
    </w:p>
    <w:p w:rsidR="00921E90" w:rsidRPr="001E496E" w:rsidRDefault="00F524E8" w:rsidP="00921E90">
      <w:pPr>
        <w:pStyle w:val="Zkladntext"/>
        <w:widowControl/>
        <w:tabs>
          <w:tab w:val="left" w:pos="2201"/>
        </w:tabs>
      </w:pPr>
      <w:r w:rsidRPr="001E496E">
        <w:t xml:space="preserve">                                        </w:t>
      </w:r>
      <w:r w:rsidR="00921E90" w:rsidRPr="001E496E">
        <w:t xml:space="preserve">Mlieko: 120 hodín 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Ošípané:</w:t>
      </w:r>
      <w:r w:rsidRPr="001E496E">
        <w:tab/>
        <w:t>Mäso a vnútornosti: 5 dní.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Kone:</w:t>
      </w:r>
      <w:r w:rsidRPr="001E496E">
        <w:tab/>
        <w:t>Mäso a vnútornosti: 5 dní.</w:t>
      </w:r>
    </w:p>
    <w:p w:rsidR="00921E90" w:rsidRPr="001E496E" w:rsidRDefault="00921E90" w:rsidP="00921E90">
      <w:pPr>
        <w:pStyle w:val="Zkladntext"/>
        <w:widowControl/>
      </w:pPr>
      <w:r w:rsidRPr="001E496E">
        <w:t>Nie je registrovaný na použitie u</w:t>
      </w:r>
      <w:r w:rsidR="00F524E8" w:rsidRPr="001E496E">
        <w:t> </w:t>
      </w:r>
      <w:r w:rsidRPr="001E496E">
        <w:t>ko</w:t>
      </w:r>
      <w:r w:rsidR="00F524E8" w:rsidRPr="001E496E">
        <w:t xml:space="preserve">býl </w:t>
      </w:r>
      <w:r w:rsidRPr="001E496E">
        <w:t>produkujúcich mlieko na ľudskú spotreb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FARMAKOLOGICKÉ VLASTNOSTI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F524E8" w:rsidRPr="001E496E" w:rsidRDefault="00921E90" w:rsidP="00921E90">
      <w:pPr>
        <w:pStyle w:val="Zkladntext"/>
        <w:widowControl/>
      </w:pPr>
      <w:proofErr w:type="spellStart"/>
      <w:r w:rsidRPr="001E496E">
        <w:t>Farmakoterapeutická</w:t>
      </w:r>
      <w:proofErr w:type="spellEnd"/>
      <w:r w:rsidRPr="001E496E">
        <w:t xml:space="preserve"> skupina: Protizápalové a protireumatické lieky, </w:t>
      </w:r>
      <w:proofErr w:type="spellStart"/>
      <w:r w:rsidRPr="001E496E">
        <w:t>nesteroidné</w:t>
      </w:r>
      <w:proofErr w:type="spellEnd"/>
      <w:r w:rsidRPr="001E496E">
        <w:t xml:space="preserve"> (</w:t>
      </w:r>
      <w:proofErr w:type="spellStart"/>
      <w:r w:rsidRPr="001E496E">
        <w:t>oxikamy</w:t>
      </w:r>
      <w:proofErr w:type="spellEnd"/>
      <w:r w:rsidRPr="001E496E">
        <w:t xml:space="preserve">). 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ATCvet</w:t>
      </w:r>
      <w:proofErr w:type="spellEnd"/>
      <w:r w:rsidRPr="001E496E">
        <w:t xml:space="preserve"> kód: QM01AC06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proofErr w:type="spellStart"/>
      <w:r w:rsidRPr="001E496E">
        <w:t>Farmakodynamické</w:t>
      </w:r>
      <w:proofErr w:type="spellEnd"/>
      <w:r w:rsidRPr="001E496E">
        <w:t xml:space="preserve"> vlastnosti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  <w:r w:rsidRPr="001E496E">
        <w:t xml:space="preserve"> je </w:t>
      </w:r>
      <w:proofErr w:type="spellStart"/>
      <w:r w:rsidRPr="001E496E">
        <w:t>nesteroidný</w:t>
      </w:r>
      <w:proofErr w:type="spellEnd"/>
      <w:r w:rsidRPr="001E496E">
        <w:t xml:space="preserve"> protizápalový liek (NSAID) zo skupiny </w:t>
      </w:r>
      <w:proofErr w:type="spellStart"/>
      <w:r w:rsidRPr="001E496E">
        <w:t>oxikamov</w:t>
      </w:r>
      <w:proofErr w:type="spellEnd"/>
      <w:r w:rsidRPr="001E496E">
        <w:t xml:space="preserve">, ktorý spôsobuje inhibíciu syntézy </w:t>
      </w:r>
      <w:proofErr w:type="spellStart"/>
      <w:r w:rsidRPr="001E496E">
        <w:t>prostaglandínov</w:t>
      </w:r>
      <w:proofErr w:type="spellEnd"/>
      <w:r w:rsidRPr="001E496E">
        <w:t xml:space="preserve">, má protizápalové, </w:t>
      </w:r>
      <w:proofErr w:type="spellStart"/>
      <w:r w:rsidRPr="001E496E">
        <w:t>anti-exsudatívne</w:t>
      </w:r>
      <w:proofErr w:type="spellEnd"/>
      <w:r w:rsidRPr="001E496E">
        <w:t xml:space="preserve">, analgetické a </w:t>
      </w:r>
      <w:proofErr w:type="spellStart"/>
      <w:r w:rsidRPr="001E496E">
        <w:t>antipyretické</w:t>
      </w:r>
      <w:proofErr w:type="spellEnd"/>
      <w:r w:rsidRPr="001E496E">
        <w:t xml:space="preserve"> účinky. Znižuje infiltráciu leukocytov do zápalového tkaniva. V malom rozsahu </w:t>
      </w:r>
      <w:proofErr w:type="spellStart"/>
      <w:r w:rsidRPr="001E496E">
        <w:t>inhibuje</w:t>
      </w:r>
      <w:proofErr w:type="spellEnd"/>
      <w:r w:rsidRPr="001E496E">
        <w:t xml:space="preserve"> tiež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kolagénom indukovanú </w:t>
      </w:r>
      <w:proofErr w:type="spellStart"/>
      <w:r w:rsidRPr="001E496E">
        <w:t>agregáciu</w:t>
      </w:r>
      <w:proofErr w:type="spellEnd"/>
      <w:r w:rsidRPr="001E496E">
        <w:t xml:space="preserve"> </w:t>
      </w:r>
      <w:proofErr w:type="spellStart"/>
      <w:r w:rsidRPr="001E496E">
        <w:t>trombocytov</w:t>
      </w:r>
      <w:proofErr w:type="spellEnd"/>
      <w:r w:rsidRPr="001E496E">
        <w:t xml:space="preserve">. Bolo taktiež preukázané, že </w:t>
      </w:r>
      <w:proofErr w:type="spellStart"/>
      <w:r w:rsidRPr="001E496E">
        <w:t>meloxikam</w:t>
      </w:r>
      <w:proofErr w:type="spellEnd"/>
      <w:r w:rsidRPr="001E496E">
        <w:t xml:space="preserve"> </w:t>
      </w:r>
      <w:proofErr w:type="spellStart"/>
      <w:r w:rsidRPr="001E496E">
        <w:t>inhibuje</w:t>
      </w:r>
      <w:proofErr w:type="spellEnd"/>
      <w:r w:rsidRPr="001E496E">
        <w:t xml:space="preserve"> produkciu </w:t>
      </w:r>
      <w:proofErr w:type="spellStart"/>
      <w:r w:rsidRPr="001E496E">
        <w:t>tromboxanu</w:t>
      </w:r>
      <w:proofErr w:type="spellEnd"/>
      <w:r w:rsidRPr="001E496E">
        <w:t xml:space="preserve"> B</w:t>
      </w:r>
      <w:r w:rsidRPr="001E496E">
        <w:rPr>
          <w:vertAlign w:val="subscript"/>
        </w:rPr>
        <w:t>2</w:t>
      </w:r>
      <w:r w:rsidRPr="001E496E">
        <w:t xml:space="preserve"> navodenú po aplikácii </w:t>
      </w:r>
      <w:proofErr w:type="spellStart"/>
      <w:r w:rsidRPr="001E496E">
        <w:t>endotoxínu</w:t>
      </w:r>
      <w:proofErr w:type="spellEnd"/>
      <w:r w:rsidRPr="001E496E">
        <w:t xml:space="preserve"> </w:t>
      </w:r>
      <w:r w:rsidRPr="001E496E">
        <w:rPr>
          <w:i/>
        </w:rPr>
        <w:t xml:space="preserve">E. </w:t>
      </w:r>
      <w:proofErr w:type="spellStart"/>
      <w:r w:rsidRPr="001E496E">
        <w:rPr>
          <w:i/>
        </w:rPr>
        <w:t>coli</w:t>
      </w:r>
      <w:proofErr w:type="spellEnd"/>
      <w:r w:rsidRPr="001E496E">
        <w:rPr>
          <w:i/>
        </w:rPr>
        <w:t xml:space="preserve"> </w:t>
      </w:r>
      <w:r w:rsidRPr="001E496E">
        <w:t xml:space="preserve">u teliat, </w:t>
      </w:r>
      <w:proofErr w:type="spellStart"/>
      <w:r w:rsidRPr="001E496E">
        <w:t>laktujúcich</w:t>
      </w:r>
      <w:proofErr w:type="spellEnd"/>
      <w:r w:rsidRPr="001E496E">
        <w:t xml:space="preserve"> kráv a ošípaných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keepNext/>
        <w:widowControl/>
      </w:pPr>
      <w:proofErr w:type="spellStart"/>
      <w:r w:rsidRPr="001E496E">
        <w:lastRenderedPageBreak/>
        <w:t>Farmakokinetické</w:t>
      </w:r>
      <w:proofErr w:type="spellEnd"/>
      <w:r w:rsidRPr="001E496E">
        <w:t xml:space="preserve"> </w:t>
      </w:r>
      <w:r w:rsidR="00F524E8" w:rsidRPr="001E496E">
        <w:t>údaje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921E90" w:rsidRPr="001E496E" w:rsidRDefault="00921E90" w:rsidP="00921E90">
      <w:pPr>
        <w:pStyle w:val="Zkladntext"/>
        <w:keepNext/>
        <w:widowControl/>
      </w:pPr>
      <w:r w:rsidRPr="001E496E">
        <w:rPr>
          <w:u w:val="single"/>
        </w:rPr>
        <w:t>Absorpcia</w:t>
      </w:r>
    </w:p>
    <w:p w:rsidR="00921E90" w:rsidRPr="001E496E" w:rsidRDefault="00921E90" w:rsidP="00921E90">
      <w:pPr>
        <w:pStyle w:val="Zkladntext"/>
        <w:widowControl/>
        <w:jc w:val="both"/>
      </w:pPr>
      <w:r w:rsidRPr="001E496E">
        <w:t xml:space="preserve">Po jednorazovej </w:t>
      </w:r>
      <w:proofErr w:type="spellStart"/>
      <w:r w:rsidRPr="001E496E">
        <w:t>subkutánnej</w:t>
      </w:r>
      <w:proofErr w:type="spellEnd"/>
      <w:r w:rsidRPr="001E496E">
        <w:t xml:space="preserve"> injekcii </w:t>
      </w:r>
      <w:proofErr w:type="spellStart"/>
      <w:r w:rsidRPr="001E496E">
        <w:t>meloxikamu</w:t>
      </w:r>
      <w:proofErr w:type="spellEnd"/>
      <w:r w:rsidRPr="001E496E">
        <w:t xml:space="preserve"> v dávke 0,5 ml/kg </w:t>
      </w:r>
      <w:proofErr w:type="spellStart"/>
      <w:r w:rsidRPr="001E496E">
        <w:t>ž.hm</w:t>
      </w:r>
      <w:proofErr w:type="spellEnd"/>
      <w:r w:rsidRPr="001E496E">
        <w:t xml:space="preserve">. u mladého hovädzieho dobytka a </w:t>
      </w:r>
      <w:proofErr w:type="spellStart"/>
      <w:r w:rsidRPr="001E496E">
        <w:t>laktujúcich</w:t>
      </w:r>
      <w:proofErr w:type="spellEnd"/>
      <w:r w:rsidRPr="001E496E">
        <w:t xml:space="preserve"> kráv bola maximálna priemerná koncentrácia </w:t>
      </w:r>
      <w:proofErr w:type="spellStart"/>
      <w:r w:rsidRPr="001E496E">
        <w:t>C</w:t>
      </w:r>
      <w:r w:rsidRPr="001E496E">
        <w:rPr>
          <w:vertAlign w:val="subscript"/>
        </w:rPr>
        <w:t>max</w:t>
      </w:r>
      <w:proofErr w:type="spellEnd"/>
      <w:r w:rsidRPr="001E496E">
        <w:t xml:space="preserve"> v plazme 2,1 µg/ml, resp. 2,7 µg/ml dosiahnutá za 7,7 resp. za 4 hodiny.</w:t>
      </w:r>
    </w:p>
    <w:p w:rsidR="00921E90" w:rsidRPr="001E496E" w:rsidRDefault="00921E90" w:rsidP="00921E90">
      <w:pPr>
        <w:pStyle w:val="Zkladntext"/>
        <w:widowControl/>
        <w:jc w:val="both"/>
      </w:pPr>
      <w:r w:rsidRPr="001E496E">
        <w:t xml:space="preserve">Po dvoch </w:t>
      </w:r>
      <w:proofErr w:type="spellStart"/>
      <w:r w:rsidRPr="001E496E">
        <w:t>intramuskulárnych</w:t>
      </w:r>
      <w:proofErr w:type="spellEnd"/>
      <w:r w:rsidRPr="001E496E">
        <w:t xml:space="preserve"> injekciách </w:t>
      </w:r>
      <w:proofErr w:type="spellStart"/>
      <w:r w:rsidRPr="001E496E">
        <w:t>meloxikamu</w:t>
      </w:r>
      <w:proofErr w:type="spellEnd"/>
      <w:r w:rsidRPr="001E496E">
        <w:t xml:space="preserve"> v dávke 0,4 ml/kg </w:t>
      </w:r>
      <w:proofErr w:type="spellStart"/>
      <w:r w:rsidRPr="001E496E">
        <w:t>ž.hm</w:t>
      </w:r>
      <w:proofErr w:type="spellEnd"/>
      <w:r w:rsidRPr="001E496E">
        <w:t xml:space="preserve">. bola u ošípaných maximálna priemerná koncentrácia </w:t>
      </w:r>
      <w:proofErr w:type="spellStart"/>
      <w:r w:rsidRPr="001E496E">
        <w:t>C</w:t>
      </w:r>
      <w:r w:rsidRPr="001E496E">
        <w:rPr>
          <w:vertAlign w:val="subscript"/>
        </w:rPr>
        <w:t>max</w:t>
      </w:r>
      <w:proofErr w:type="spellEnd"/>
      <w:r w:rsidRPr="001E496E">
        <w:t xml:space="preserve"> v plazme 1,9 µg/ml dosiahnutá za 1 hodinu.</w:t>
      </w:r>
    </w:p>
    <w:p w:rsidR="00921E90" w:rsidRPr="001E496E" w:rsidRDefault="00921E90" w:rsidP="00921E90">
      <w:pPr>
        <w:widowControl/>
        <w:jc w:val="both"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Distribúcia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Viac ako 98 % </w:t>
      </w:r>
      <w:proofErr w:type="spellStart"/>
      <w:r w:rsidRPr="001E496E">
        <w:t>meloxikamu</w:t>
      </w:r>
      <w:proofErr w:type="spellEnd"/>
      <w:r w:rsidRPr="001E496E">
        <w:t xml:space="preserve"> je viazaných na proteíny plazmy. Najvyššie koncentrácie </w:t>
      </w:r>
      <w:proofErr w:type="spellStart"/>
      <w:r w:rsidRPr="001E496E">
        <w:t>meloxikamu</w:t>
      </w:r>
      <w:proofErr w:type="spellEnd"/>
      <w:r w:rsidRPr="001E496E">
        <w:t xml:space="preserve"> sú v pečeni a obličkách. Pomerne nízke koncentrácie boli zistené v kostrovom svalstve a tuk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Metabolizmus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  <w:r w:rsidRPr="001E496E">
        <w:t xml:space="preserve"> sa nachádza prevažne v plazme. U hovädzieho dobytka predstavuje taktiež hlavný produkt vylučovaný v mlieku a v žlči, zatiaľ čo moč obsahuje len stopy pôvodnej látky.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U ošípaných obsahuje žlč a moč len stopy pôvodnej látky. </w:t>
      </w:r>
      <w:proofErr w:type="spellStart"/>
      <w:r w:rsidRPr="001E496E">
        <w:t>Meloxikam</w:t>
      </w:r>
      <w:proofErr w:type="spellEnd"/>
      <w:r w:rsidRPr="001E496E">
        <w:t xml:space="preserve"> je metabolizovaný na alkohol, derivát kyseliny a na niekoľko polárnych </w:t>
      </w:r>
      <w:proofErr w:type="spellStart"/>
      <w:r w:rsidRPr="001E496E">
        <w:t>metabolitov</w:t>
      </w:r>
      <w:proofErr w:type="spellEnd"/>
      <w:r w:rsidRPr="001E496E">
        <w:t xml:space="preserve">. Ukázalo sa, že všetky hlavné </w:t>
      </w:r>
      <w:proofErr w:type="spellStart"/>
      <w:r w:rsidRPr="001E496E">
        <w:t>metabolity</w:t>
      </w:r>
      <w:proofErr w:type="spellEnd"/>
      <w:r w:rsidRPr="001E496E">
        <w:t xml:space="preserve"> sú farmakologicky </w:t>
      </w:r>
      <w:proofErr w:type="spellStart"/>
      <w:r w:rsidRPr="001E496E">
        <w:t>inaktívne</w:t>
      </w:r>
      <w:proofErr w:type="spellEnd"/>
      <w:r w:rsidRPr="001E496E">
        <w:t xml:space="preserve">. Metabolizmus u koní nebol </w:t>
      </w:r>
      <w:r w:rsidR="006F24B8" w:rsidRPr="001E496E">
        <w:t>skúmaný</w:t>
      </w:r>
      <w:r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Eliminácia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Biologický polčas </w:t>
      </w:r>
      <w:proofErr w:type="spellStart"/>
      <w:r w:rsidRPr="001E496E">
        <w:t>meloxikamu</w:t>
      </w:r>
      <w:proofErr w:type="spellEnd"/>
      <w:r w:rsidRPr="001E496E">
        <w:t xml:space="preserve"> je 26 hodín, resp. 17,5 hodiny po </w:t>
      </w:r>
      <w:proofErr w:type="spellStart"/>
      <w:r w:rsidRPr="001E496E">
        <w:t>subkutánnej</w:t>
      </w:r>
      <w:proofErr w:type="spellEnd"/>
      <w:r w:rsidRPr="001E496E">
        <w:t xml:space="preserve"> aplikácii u mladého hovädzieho dobytka a </w:t>
      </w:r>
      <w:proofErr w:type="spellStart"/>
      <w:r w:rsidRPr="001E496E">
        <w:t>laktujúcich</w:t>
      </w:r>
      <w:proofErr w:type="spellEnd"/>
      <w:r w:rsidRPr="001E496E">
        <w:t xml:space="preserve"> kráv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Biologický polčas u ošípaných je po </w:t>
      </w:r>
      <w:proofErr w:type="spellStart"/>
      <w:r w:rsidRPr="001E496E">
        <w:t>intramuskulárnej</w:t>
      </w:r>
      <w:proofErr w:type="spellEnd"/>
      <w:r w:rsidRPr="001E496E">
        <w:t xml:space="preserve"> aplikácii približne 2,5 hodiny. U koní po intravenóznom podaní je biologický polčas </w:t>
      </w:r>
      <w:proofErr w:type="spellStart"/>
      <w:r w:rsidRPr="001E496E">
        <w:t>meloxikamu</w:t>
      </w:r>
      <w:proofErr w:type="spellEnd"/>
      <w:r w:rsidRPr="001E496E">
        <w:t xml:space="preserve"> 8,5 hodiny.</w:t>
      </w:r>
    </w:p>
    <w:p w:rsidR="00921E90" w:rsidRPr="001E496E" w:rsidRDefault="00921E90" w:rsidP="00921E90">
      <w:pPr>
        <w:pStyle w:val="Zkladntext"/>
        <w:widowControl/>
      </w:pPr>
      <w:r w:rsidRPr="001E496E">
        <w:t>Približne 50 % aplikovanej dávky je vylučovaných močom a zvyšok výkalm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FARMACEUTICKÉ ÚDAJ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Nadpis2"/>
        <w:widowControl/>
      </w:pPr>
      <w:r w:rsidRPr="001E496E">
        <w:t>Zoznam pomocných látok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6F24B8" w:rsidP="00921E90">
      <w:pPr>
        <w:pStyle w:val="Zkladntext"/>
        <w:widowControl/>
      </w:pPr>
      <w:r w:rsidRPr="001E496E">
        <w:t>E</w:t>
      </w:r>
      <w:r w:rsidR="00921E90" w:rsidRPr="001E496E">
        <w:t>tanol bezvodý alebo etanol 96 % (E1510)</w:t>
      </w:r>
    </w:p>
    <w:p w:rsidR="00921E90" w:rsidRPr="001E496E" w:rsidRDefault="006F24B8" w:rsidP="00921E90">
      <w:pPr>
        <w:pStyle w:val="Zkladntext"/>
        <w:widowControl/>
      </w:pPr>
      <w:proofErr w:type="spellStart"/>
      <w:r w:rsidRPr="001E496E">
        <w:t>P</w:t>
      </w:r>
      <w:r w:rsidR="00921E90" w:rsidRPr="001E496E">
        <w:t>oloxamér</w:t>
      </w:r>
      <w:proofErr w:type="spellEnd"/>
      <w:r w:rsidR="00921E90" w:rsidRPr="001E496E">
        <w:t xml:space="preserve"> 188</w:t>
      </w:r>
    </w:p>
    <w:p w:rsidR="00921E90" w:rsidRPr="001E496E" w:rsidRDefault="006F24B8" w:rsidP="00921E90">
      <w:pPr>
        <w:pStyle w:val="Zkladntext"/>
        <w:widowControl/>
      </w:pPr>
      <w:proofErr w:type="spellStart"/>
      <w:r w:rsidRPr="001E496E">
        <w:t>M</w:t>
      </w:r>
      <w:r w:rsidR="00921E90" w:rsidRPr="001E496E">
        <w:t>akrogol</w:t>
      </w:r>
      <w:proofErr w:type="spellEnd"/>
      <w:r w:rsidR="00921E90" w:rsidRPr="001E496E">
        <w:t xml:space="preserve"> 300 </w:t>
      </w:r>
    </w:p>
    <w:p w:rsidR="00921E90" w:rsidRPr="001E496E" w:rsidRDefault="006F24B8" w:rsidP="00921E90">
      <w:pPr>
        <w:pStyle w:val="Zkladntext"/>
        <w:widowControl/>
      </w:pPr>
      <w:proofErr w:type="spellStart"/>
      <w:r w:rsidRPr="001E496E">
        <w:t>G</w:t>
      </w:r>
      <w:r w:rsidR="00921E90" w:rsidRPr="001E496E">
        <w:t>lycín</w:t>
      </w:r>
      <w:proofErr w:type="spellEnd"/>
      <w:r w:rsidR="00921E90" w:rsidRPr="001E496E">
        <w:t xml:space="preserve"> </w:t>
      </w:r>
    </w:p>
    <w:p w:rsidR="00921E90" w:rsidRPr="001E496E" w:rsidRDefault="006F24B8" w:rsidP="00921E90">
      <w:pPr>
        <w:pStyle w:val="Zkladntext"/>
        <w:widowControl/>
      </w:pPr>
      <w:r w:rsidRPr="001E496E">
        <w:t>H</w:t>
      </w:r>
      <w:r w:rsidR="00921E90" w:rsidRPr="001E496E">
        <w:t>ydroxid sodný (na úpravu pH)</w:t>
      </w:r>
    </w:p>
    <w:p w:rsidR="00921E90" w:rsidRPr="001E496E" w:rsidRDefault="006F24B8" w:rsidP="00921E90">
      <w:pPr>
        <w:pStyle w:val="Zkladntext"/>
        <w:widowControl/>
      </w:pPr>
      <w:r w:rsidRPr="001E496E">
        <w:t>K</w:t>
      </w:r>
      <w:r w:rsidR="00921E90" w:rsidRPr="001E496E">
        <w:t>yselina chlorovodíková, riedená (na úpravu pH)</w:t>
      </w:r>
    </w:p>
    <w:p w:rsidR="00921E90" w:rsidRPr="001E496E" w:rsidRDefault="006F24B8" w:rsidP="00921E90">
      <w:pPr>
        <w:pStyle w:val="Zkladntext"/>
        <w:widowControl/>
      </w:pPr>
      <w:proofErr w:type="spellStart"/>
      <w:r w:rsidRPr="001E496E">
        <w:t>M</w:t>
      </w:r>
      <w:r w:rsidR="00921E90" w:rsidRPr="001E496E">
        <w:t>eglumín</w:t>
      </w:r>
      <w:proofErr w:type="spellEnd"/>
    </w:p>
    <w:p w:rsidR="00921E90" w:rsidRPr="001E496E" w:rsidRDefault="006F24B8" w:rsidP="00921E90">
      <w:pPr>
        <w:pStyle w:val="Zkladntext"/>
        <w:widowControl/>
      </w:pPr>
      <w:r w:rsidRPr="001E496E">
        <w:t>V</w:t>
      </w:r>
      <w:r w:rsidR="00921E90" w:rsidRPr="001E496E">
        <w:t>oda na injekci</w:t>
      </w:r>
      <w:r w:rsidRPr="001E496E">
        <w:t>e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Závažné inkompatibility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Z dôvodu chýbania štúdií kompatibility sa tento veterinárny liek nesmie miešať s inými veterinárnymi liekmi.</w:t>
      </w:r>
    </w:p>
    <w:p w:rsidR="006F24B8" w:rsidRPr="001E496E" w:rsidRDefault="006F24B8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Čas použiteľnosti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widowControl/>
      </w:pPr>
      <w:r w:rsidRPr="001E496E">
        <w:t>Čas použiteľnosti veterinárneho lieku zabaleného v neporušenom obale: 3 roky.</w:t>
      </w:r>
    </w:p>
    <w:p w:rsidR="00921E90" w:rsidRPr="001E496E" w:rsidRDefault="00921E90" w:rsidP="00921E90">
      <w:pPr>
        <w:pStyle w:val="Zkladntext"/>
        <w:widowControl/>
      </w:pPr>
      <w:r w:rsidRPr="001E496E">
        <w:t>Čas použiteľnosti po prvom otvorení vnútorného obalu: 28 dní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keepNext/>
        <w:widowControl/>
      </w:pPr>
      <w:r w:rsidRPr="001E496E">
        <w:t>Osobitné bezpečnostné opatrenia pre uchovávanie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Tento veterinárny liek nevyžaduje žiadne zvláštne podmienky na uchovávanie.</w:t>
      </w: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pStyle w:val="Nadpis2"/>
        <w:widowControl/>
        <w:ind w:left="539" w:hanging="539"/>
      </w:pPr>
      <w:r w:rsidRPr="001E496E">
        <w:lastRenderedPageBreak/>
        <w:t>Charakter a zloženie vnútorného obalu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Bezfarebná sklenená injekčná liekovka</w:t>
      </w:r>
      <w:r w:rsidR="006F24B8" w:rsidRPr="001E496E">
        <w:t xml:space="preserve"> (typ I) </w:t>
      </w:r>
      <w:r w:rsidRPr="001E496E">
        <w:t>s </w:t>
      </w:r>
      <w:proofErr w:type="spellStart"/>
      <w:r w:rsidRPr="001E496E">
        <w:t>bromobutylovou</w:t>
      </w:r>
      <w:proofErr w:type="spellEnd"/>
      <w:r w:rsidRPr="001E496E">
        <w:t xml:space="preserve"> gumenou zátkou a utesnená hliníkovým uzáverom.</w:t>
      </w:r>
    </w:p>
    <w:p w:rsidR="00921E90" w:rsidRPr="001E496E" w:rsidRDefault="00921E90" w:rsidP="00921E90">
      <w:pPr>
        <w:pStyle w:val="Zkladntext"/>
        <w:widowControl/>
      </w:pPr>
      <w:r w:rsidRPr="001E496E">
        <w:t>Kartónová škatuľa s 1 liekovkou, 50 ml</w:t>
      </w:r>
      <w:r w:rsidR="006F24B8" w:rsidRPr="001E496E">
        <w:t>.</w:t>
      </w:r>
    </w:p>
    <w:p w:rsidR="00921E90" w:rsidRPr="001E496E" w:rsidRDefault="00921E90" w:rsidP="00921E90">
      <w:pPr>
        <w:pStyle w:val="Zkladntext"/>
        <w:widowControl/>
      </w:pPr>
      <w:r w:rsidRPr="001E496E">
        <w:t>Kartónová škatuľa s 1 liekovkou, 100 ml</w:t>
      </w:r>
      <w:r w:rsidR="006F24B8" w:rsidRPr="001E496E">
        <w:t>.</w:t>
      </w:r>
    </w:p>
    <w:p w:rsidR="00921E90" w:rsidRPr="001E496E" w:rsidRDefault="00921E90" w:rsidP="00921E90">
      <w:pPr>
        <w:pStyle w:val="Zkladntext"/>
        <w:widowControl/>
      </w:pPr>
      <w:r w:rsidRPr="001E496E">
        <w:t>Kartónová škatuľa s 1 liekovkou, 250 ml</w:t>
      </w:r>
      <w:r w:rsidR="006F24B8" w:rsidRPr="001E496E">
        <w:t>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Nie všetky veľkosti balenia sa musia uvádzať na trh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2"/>
        <w:widowControl/>
      </w:pPr>
      <w:r w:rsidRPr="001E496E">
        <w:t>Osobitné bezpečnostné opatrenia pre zneškodňovanie nepoužitých veterinárnych liekov, prípadne odpadových materiálov vytvorených pri používaní týchto liekov.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Každý nepoužitý veterinárny liek alebo odpadové materiály z tohto veterinárneho lieku musia byť zlikvidované v súlade s miestnymi požiadavkam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DRŽITEĽ ROZHODNUTIA O REGISTRÁCII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Alfasan Nederland B.V.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Kuipersweg 9</w:t>
      </w:r>
    </w:p>
    <w:p w:rsidR="00921E90" w:rsidRPr="001E496E" w:rsidRDefault="00921E90" w:rsidP="00921E90">
      <w:pPr>
        <w:widowControl/>
        <w:rPr>
          <w:lang w:val="en-US"/>
        </w:rPr>
      </w:pPr>
      <w:r w:rsidRPr="001E496E">
        <w:rPr>
          <w:lang w:val="en-US"/>
        </w:rPr>
        <w:t xml:space="preserve">3449 JA </w:t>
      </w:r>
      <w:proofErr w:type="spellStart"/>
      <w:r w:rsidRPr="001E496E">
        <w:rPr>
          <w:lang w:val="en-US"/>
        </w:rPr>
        <w:t>Woerden</w:t>
      </w:r>
      <w:proofErr w:type="spellEnd"/>
    </w:p>
    <w:p w:rsidR="00921E90" w:rsidRPr="001E496E" w:rsidRDefault="00921E90" w:rsidP="00921E90">
      <w:pPr>
        <w:pStyle w:val="Zkladntext"/>
        <w:widowControl/>
      </w:pPr>
      <w:r w:rsidRPr="001E496E">
        <w:t>Holandsko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REGISTRAČNÉ ČÍSLA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226E33" w:rsidP="00921E90">
      <w:pPr>
        <w:pStyle w:val="Zkladntext"/>
        <w:widowControl/>
      </w:pPr>
      <w:bookmarkStart w:id="0" w:name="_GoBack"/>
      <w:r w:rsidRPr="001E496E">
        <w:t>96/051/DC/22-S</w:t>
      </w:r>
    </w:p>
    <w:bookmarkEnd w:id="0"/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Nadpis1"/>
        <w:widowControl/>
      </w:pPr>
      <w:r w:rsidRPr="001E496E">
        <w:t>DÁTUM PRVEJ REGISTRÁCIE/PREDĹŽENIA REGISTRÁCIE</w:t>
      </w:r>
    </w:p>
    <w:p w:rsidR="00921E90" w:rsidRPr="001E496E" w:rsidRDefault="00921E90" w:rsidP="00921E90">
      <w:pPr>
        <w:pStyle w:val="Zkladntext"/>
        <w:widowControl/>
        <w:tabs>
          <w:tab w:val="right" w:pos="5463"/>
        </w:tabs>
      </w:pPr>
    </w:p>
    <w:p w:rsidR="00921E90" w:rsidRPr="001E496E" w:rsidRDefault="00921E90" w:rsidP="00921E90">
      <w:pPr>
        <w:pStyle w:val="Zkladntext"/>
        <w:widowControl/>
        <w:tabs>
          <w:tab w:val="right" w:pos="5463"/>
        </w:tabs>
      </w:pPr>
      <w:r w:rsidRPr="001E496E">
        <w:t>Dátum prvej registrácie:</w:t>
      </w:r>
      <w:r w:rsidR="009F6DBE">
        <w:t xml:space="preserve"> 22.05.2023</w:t>
      </w:r>
      <w:r w:rsidRPr="001E496E">
        <w:tab/>
      </w:r>
    </w:p>
    <w:p w:rsidR="00921E90" w:rsidRPr="001E496E" w:rsidRDefault="00921E90" w:rsidP="00921E90">
      <w:pPr>
        <w:pStyle w:val="Zkladntext"/>
        <w:widowControl/>
        <w:tabs>
          <w:tab w:val="right" w:pos="5463"/>
        </w:tabs>
      </w:pPr>
    </w:p>
    <w:p w:rsidR="00921E90" w:rsidRPr="001E496E" w:rsidRDefault="00921E90" w:rsidP="00921E90">
      <w:pPr>
        <w:pStyle w:val="Nadpis1"/>
        <w:widowControl/>
      </w:pPr>
      <w:r w:rsidRPr="001E496E">
        <w:t>DÁTUM REVÍZIE TEXTU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  <w:r w:rsidRPr="001E496E">
        <w:t>Výdaj lieku je viazaný na veterinárny predpis.</w:t>
      </w:r>
    </w:p>
    <w:p w:rsidR="00921E90" w:rsidRPr="001E496E" w:rsidRDefault="00921E90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p w:rsidR="006F24B8" w:rsidRPr="001E496E" w:rsidRDefault="006F24B8" w:rsidP="00921E90">
      <w:pPr>
        <w:pStyle w:val="Zkladntext"/>
        <w:widowControl/>
      </w:pPr>
    </w:p>
    <w:tbl>
      <w:tblPr>
        <w:tblStyle w:val="Mriekatabuky"/>
        <w:tblW w:w="0" w:type="auto"/>
        <w:tblInd w:w="0" w:type="dxa"/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9246"/>
      </w:tblGrid>
      <w:tr w:rsidR="00921E90" w:rsidRPr="001E496E" w:rsidTr="00921E90">
        <w:tc>
          <w:tcPr>
            <w:tcW w:w="9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E90" w:rsidRPr="001E496E" w:rsidRDefault="00921E90">
            <w:pPr>
              <w:pageBreakBefore/>
              <w:widowControl/>
              <w:rPr>
                <w:b/>
                <w:bCs/>
              </w:rPr>
            </w:pPr>
            <w:r w:rsidRPr="001E496E">
              <w:rPr>
                <w:b/>
              </w:rPr>
              <w:lastRenderedPageBreak/>
              <w:t>ÚDAJE,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KTORÉ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MAJÚ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BYŤ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UVEDENÉ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NA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VONKAJŠOM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  <w:spacing w:val="-2"/>
              </w:rPr>
              <w:t>OBALE</w:t>
            </w:r>
          </w:p>
          <w:p w:rsidR="00921E90" w:rsidRPr="001E496E" w:rsidRDefault="00921E90">
            <w:pPr>
              <w:widowControl/>
              <w:rPr>
                <w:b/>
                <w:bCs/>
              </w:rPr>
            </w:pPr>
          </w:p>
          <w:p w:rsidR="00921E90" w:rsidRPr="001E496E" w:rsidRDefault="0056109F" w:rsidP="0056109F">
            <w:pPr>
              <w:widowControl/>
              <w:rPr>
                <w:b/>
                <w:bCs/>
              </w:rPr>
            </w:pPr>
            <w:proofErr w:type="spellStart"/>
            <w:r w:rsidRPr="001E496E">
              <w:rPr>
                <w:b/>
              </w:rPr>
              <w:t>Š</w:t>
            </w:r>
            <w:r w:rsidR="00921E90" w:rsidRPr="001E496E">
              <w:rPr>
                <w:b/>
              </w:rPr>
              <w:t>katuľa</w:t>
            </w:r>
            <w:proofErr w:type="spellEnd"/>
            <w:r w:rsidR="00921E90" w:rsidRPr="001E496E">
              <w:rPr>
                <w:b/>
              </w:rPr>
              <w:br/>
            </w:r>
            <w:proofErr w:type="spellStart"/>
            <w:r w:rsidR="00921E90" w:rsidRPr="001E496E">
              <w:rPr>
                <w:b/>
              </w:rPr>
              <w:t>Liekovky</w:t>
            </w:r>
            <w:proofErr w:type="spellEnd"/>
            <w:r w:rsidR="00921E90" w:rsidRPr="001E496E">
              <w:rPr>
                <w:b/>
              </w:rPr>
              <w:t xml:space="preserve"> </w:t>
            </w:r>
            <w:proofErr w:type="spellStart"/>
            <w:r w:rsidR="00921E90" w:rsidRPr="001E496E">
              <w:rPr>
                <w:b/>
              </w:rPr>
              <w:t>po</w:t>
            </w:r>
            <w:proofErr w:type="spellEnd"/>
            <w:r w:rsidR="00921E90" w:rsidRPr="001E496E">
              <w:rPr>
                <w:b/>
              </w:rPr>
              <w:t xml:space="preserve"> 100 ml a 250 ml</w:t>
            </w:r>
          </w:p>
        </w:tc>
      </w:tr>
    </w:tbl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NÁZOV</w:t>
            </w:r>
            <w:r w:rsidRPr="001E496E">
              <w:rPr>
                <w:b/>
                <w:spacing w:val="-10"/>
              </w:rPr>
              <w:t xml:space="preserve"> </w:t>
            </w:r>
            <w:r w:rsidRPr="001E496E">
              <w:rPr>
                <w:b/>
              </w:rPr>
              <w:t>VETERINÁRNEHO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LIEKU</w:t>
            </w:r>
          </w:p>
        </w:tc>
      </w:tr>
    </w:tbl>
    <w:p w:rsidR="00921E90" w:rsidRPr="001E496E" w:rsidRDefault="00921E90" w:rsidP="00921E90">
      <w:pPr>
        <w:widowControl/>
        <w:rPr>
          <w:lang w:val="en-US"/>
        </w:rPr>
      </w:pPr>
    </w:p>
    <w:p w:rsidR="00ED4255" w:rsidRPr="001E496E" w:rsidRDefault="00921E90" w:rsidP="00921E90">
      <w:pPr>
        <w:pStyle w:val="Zkladntext"/>
        <w:widowControl/>
      </w:pPr>
      <w:proofErr w:type="spellStart"/>
      <w:r w:rsidRPr="001E496E">
        <w:t>Metaxx</w:t>
      </w:r>
      <w:proofErr w:type="spellEnd"/>
      <w:r w:rsidRPr="001E496E">
        <w:t xml:space="preserve"> 20 mg/ml injekčný roztok pre hovädzí dobytok, ošípané a kone 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2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ÚČINNÉ</w:t>
            </w:r>
            <w:r w:rsidRPr="001E496E">
              <w:rPr>
                <w:b/>
                <w:spacing w:val="-9"/>
              </w:rPr>
              <w:t xml:space="preserve"> </w:t>
            </w:r>
            <w:r w:rsidRPr="001E496E">
              <w:rPr>
                <w:b/>
                <w:spacing w:val="-4"/>
              </w:rPr>
              <w:t>LÁTKY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  <w:r w:rsidR="00ED4255" w:rsidRPr="001E496E">
        <w:t xml:space="preserve"> </w:t>
      </w:r>
      <w:r w:rsidRPr="001E496E">
        <w:t xml:space="preserve"> 20 mg/ml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3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LIEKOVÁ</w:t>
            </w:r>
            <w:r w:rsidRPr="001E496E">
              <w:rPr>
                <w:b/>
                <w:spacing w:val="-2"/>
              </w:rPr>
              <w:t xml:space="preserve"> </w:t>
            </w:r>
            <w:r w:rsidRPr="001E496E">
              <w:rPr>
                <w:b/>
                <w:spacing w:val="-4"/>
              </w:rPr>
              <w:t>FORMA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color w:val="000000"/>
          <w:shd w:val="clear" w:color="auto" w:fill="D2D2D2"/>
        </w:rPr>
        <w:t>Injekčný roztok</w:t>
      </w:r>
      <w:r w:rsidR="00ED4255" w:rsidRPr="001E496E">
        <w:rPr>
          <w:color w:val="000000"/>
          <w:shd w:val="clear" w:color="auto" w:fill="D2D2D2"/>
        </w:rPr>
        <w:t>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4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VEĽKOSŤ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  <w:spacing w:val="-2"/>
              </w:rPr>
              <w:t>BALENIA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50 ml</w:t>
      </w:r>
      <w:r w:rsidRPr="001E496E">
        <w:br/>
      </w:r>
      <w:r w:rsidRPr="001E496E">
        <w:rPr>
          <w:highlight w:val="lightGray"/>
        </w:rPr>
        <w:t>100 ml</w:t>
      </w:r>
      <w:r w:rsidRPr="001E496E">
        <w:rPr>
          <w:highlight w:val="lightGray"/>
        </w:rPr>
        <w:br/>
        <w:t>250 ml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5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CIEĽOVÉ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  <w:spacing w:val="-4"/>
              </w:rPr>
              <w:t>DRUHY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color w:val="000000"/>
          <w:shd w:val="clear" w:color="auto" w:fill="D2D2D2"/>
        </w:rPr>
        <w:t>Hovädzí dobytok, ošípané a kone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6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INDIKÁCI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(-</w:t>
            </w:r>
            <w:r w:rsidRPr="001E496E">
              <w:rPr>
                <w:b/>
                <w:spacing w:val="-5"/>
              </w:rPr>
              <w:t>IE)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7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SPÔSOB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A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CESTA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PODANIA</w:t>
            </w:r>
            <w:r w:rsidRPr="001E496E">
              <w:rPr>
                <w:b/>
                <w:spacing w:val="-3"/>
              </w:rPr>
              <w:t xml:space="preserve"> </w:t>
            </w:r>
            <w:r w:rsidRPr="001E496E">
              <w:rPr>
                <w:b/>
                <w:spacing w:val="-2"/>
              </w:rPr>
              <w:t>LIEKU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  <w:tabs>
          <w:tab w:val="left" w:pos="2160"/>
        </w:tabs>
      </w:pPr>
      <w:r w:rsidRPr="001E496E">
        <w:rPr>
          <w:u w:val="single"/>
        </w:rPr>
        <w:t>Hovädzí dobytok:</w:t>
      </w:r>
      <w:r w:rsidRPr="001E496E">
        <w:tab/>
        <w:t xml:space="preserve">Jednorazová </w:t>
      </w:r>
      <w:proofErr w:type="spellStart"/>
      <w:r w:rsidRPr="001E496E">
        <w:t>subkutánna</w:t>
      </w:r>
      <w:proofErr w:type="spellEnd"/>
      <w:r w:rsidRPr="001E496E">
        <w:t xml:space="preserve"> alebo intravenózna injekcia.</w:t>
      </w:r>
    </w:p>
    <w:p w:rsidR="00921E90" w:rsidRPr="001E496E" w:rsidRDefault="00921E90" w:rsidP="00921E90">
      <w:pPr>
        <w:pStyle w:val="Zkladntext"/>
        <w:widowControl/>
        <w:tabs>
          <w:tab w:val="left" w:pos="2160"/>
        </w:tabs>
      </w:pPr>
      <w:r w:rsidRPr="001E496E">
        <w:rPr>
          <w:u w:val="single"/>
        </w:rPr>
        <w:t>Ošípané:</w:t>
      </w:r>
      <w:r w:rsidRPr="001E496E">
        <w:tab/>
        <w:t xml:space="preserve">Jednorazová </w:t>
      </w:r>
      <w:proofErr w:type="spellStart"/>
      <w:r w:rsidRPr="001E496E">
        <w:t>intramuskulárna</w:t>
      </w:r>
      <w:proofErr w:type="spellEnd"/>
      <w:r w:rsidRPr="001E496E">
        <w:t xml:space="preserve"> injekcia. Ak je potrebné, je možné o 24 hodín aplikovať druhú dávku.</w:t>
      </w:r>
    </w:p>
    <w:p w:rsidR="00921E90" w:rsidRPr="001E496E" w:rsidRDefault="00921E90" w:rsidP="00921E90">
      <w:pPr>
        <w:pStyle w:val="Zkladntext"/>
        <w:widowControl/>
        <w:tabs>
          <w:tab w:val="left" w:pos="2160"/>
        </w:tabs>
      </w:pPr>
      <w:r w:rsidRPr="001E496E">
        <w:rPr>
          <w:u w:val="single"/>
        </w:rPr>
        <w:t>Kone:</w:t>
      </w:r>
      <w:r w:rsidRPr="001E496E">
        <w:tab/>
        <w:t>Jednorazová intravenózna injekcia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Pred použitím si prečítajte písomnú informáciu pre používateľov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pageBreakBefore/>
              <w:widowControl/>
              <w:rPr>
                <w:b/>
              </w:rPr>
            </w:pPr>
            <w:r w:rsidRPr="001E496E">
              <w:rPr>
                <w:b/>
              </w:rPr>
              <w:lastRenderedPageBreak/>
              <w:t>8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  <w:spacing w:val="-2"/>
              </w:rPr>
              <w:t>OCHRANNÁ</w:t>
            </w:r>
            <w:r w:rsidRPr="001E496E">
              <w:rPr>
                <w:b/>
                <w:spacing w:val="14"/>
              </w:rPr>
              <w:t xml:space="preserve"> </w:t>
            </w:r>
            <w:r w:rsidRPr="001E496E">
              <w:rPr>
                <w:b/>
                <w:spacing w:val="-2"/>
              </w:rPr>
              <w:t>LEHOTA(-</w:t>
            </w:r>
            <w:r w:rsidRPr="001E496E">
              <w:rPr>
                <w:b/>
                <w:spacing w:val="-5"/>
              </w:rPr>
              <w:t>Y)</w:t>
            </w:r>
          </w:p>
        </w:tc>
      </w:tr>
    </w:tbl>
    <w:p w:rsidR="00921E90" w:rsidRPr="001E496E" w:rsidRDefault="00921E90" w:rsidP="00921E90">
      <w:pPr>
        <w:pStyle w:val="Zkladntext"/>
        <w:keepNext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Ochranné lehoty: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Hovädzí dobytok:</w:t>
      </w:r>
      <w:r w:rsidRPr="001E496E">
        <w:tab/>
        <w:t xml:space="preserve">Mäso a vnútornosti: 15 dní; 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t xml:space="preserve">                                        Mlieko: 120 hodín 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Ošípané:</w:t>
      </w:r>
      <w:r w:rsidRPr="001E496E">
        <w:tab/>
        <w:t>Mäso a vnútornosti: 5 dní.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Kone:</w:t>
      </w:r>
      <w:r w:rsidRPr="001E496E">
        <w:tab/>
        <w:t>Mäso a vnútornosti: 5 dní.</w:t>
      </w:r>
    </w:p>
    <w:p w:rsidR="00ED4255" w:rsidRPr="001E496E" w:rsidRDefault="00ED4255" w:rsidP="00ED4255">
      <w:pPr>
        <w:pStyle w:val="Zkladntext"/>
        <w:widowControl/>
      </w:pPr>
      <w:r w:rsidRPr="001E496E">
        <w:t>Nie je registrovaný na použitie u kobýl produkujúcich mlieko na ľudskú spotrebu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9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SOBITNÉ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UPOZORNENIE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(-A),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AK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</w:rPr>
              <w:t>JE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  <w:spacing w:val="-2"/>
              </w:rPr>
              <w:t>POTREBNÉ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Tehotné</w:t>
      </w:r>
      <w:r w:rsidR="00ED4255" w:rsidRPr="001E496E">
        <w:t xml:space="preserve"> ženy </w:t>
      </w:r>
      <w:r w:rsidRPr="001E496E">
        <w:t>a</w:t>
      </w:r>
      <w:r w:rsidR="00ED4255" w:rsidRPr="001E496E">
        <w:t> ženy v plodnom veku</w:t>
      </w:r>
      <w:r w:rsidRPr="001E496E">
        <w:t xml:space="preserve"> by pri manipulácii s týmto </w:t>
      </w:r>
      <w:r w:rsidR="00ED4255" w:rsidRPr="001E496E">
        <w:t>liekom</w:t>
      </w:r>
      <w:r w:rsidRPr="001E496E">
        <w:t xml:space="preserve"> mali pracovať opatrne.</w:t>
      </w:r>
    </w:p>
    <w:p w:rsidR="00921E90" w:rsidRPr="001E496E" w:rsidRDefault="00921E90" w:rsidP="00921E90">
      <w:pPr>
        <w:pStyle w:val="Zkladntext"/>
        <w:widowControl/>
      </w:pPr>
      <w:r w:rsidRPr="001E496E">
        <w:t>Pred použitím si prečítajte písomnú informáciu pre používateľov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0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DÁTUM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EXSPIRÁCIE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D25D1C" w:rsidRPr="001E496E" w:rsidRDefault="00921E90" w:rsidP="00921E90">
      <w:pPr>
        <w:pStyle w:val="Zkladntext"/>
        <w:widowControl/>
      </w:pPr>
      <w:r w:rsidRPr="001E496E">
        <w:t xml:space="preserve">EXP: </w:t>
      </w:r>
    </w:p>
    <w:p w:rsidR="00921E90" w:rsidRPr="001E496E" w:rsidRDefault="00921E90" w:rsidP="00921E90">
      <w:pPr>
        <w:pStyle w:val="Zkladntext"/>
        <w:widowControl/>
      </w:pPr>
      <w:r w:rsidRPr="001E496E">
        <w:t>Po prvom prepichnutí zátky použiť do 28 dní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1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SOBITNÉ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PODMIENKY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NA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  <w:spacing w:val="-2"/>
              </w:rPr>
              <w:t>UCHOVÁVANIE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2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SOBITNÉ</w:t>
            </w:r>
            <w:r w:rsidRPr="001E496E">
              <w:rPr>
                <w:b/>
                <w:spacing w:val="-9"/>
              </w:rPr>
              <w:t xml:space="preserve"> </w:t>
            </w:r>
            <w:r w:rsidRPr="001E496E">
              <w:rPr>
                <w:b/>
              </w:rPr>
              <w:t>BEZPEČNOSTNÉ</w:t>
            </w:r>
            <w:r w:rsidRPr="001E496E">
              <w:rPr>
                <w:b/>
                <w:spacing w:val="-9"/>
              </w:rPr>
              <w:t xml:space="preserve"> </w:t>
            </w:r>
            <w:r w:rsidRPr="001E496E">
              <w:rPr>
                <w:b/>
              </w:rPr>
              <w:t>OPATRENIA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N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ZNEŠKODNENIE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NEPOUŽITÉHO LIEKU(-OV) ALEBO ODPADOVÉHO MATERIÁLU, V PRÍPADE POTREBY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Likvidácia: prečítajte si písomnú informáciu pre používateľov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3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ZNAČENIE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“LEN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PRE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ZVIERATÁ”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A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PODMIENKY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ALEBO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  <w:spacing w:val="-2"/>
              </w:rPr>
              <w:t>OBMEDZENIA</w:t>
            </w:r>
            <w:r w:rsidRPr="001E496E">
              <w:rPr>
                <w:b/>
              </w:rPr>
              <w:t xml:space="preserve"> TÝKAJÚCE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SA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DODÁVKY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A</w:t>
            </w:r>
            <w:r w:rsidRPr="001E496E">
              <w:rPr>
                <w:b/>
                <w:spacing w:val="-3"/>
              </w:rPr>
              <w:t xml:space="preserve"> </w:t>
            </w:r>
            <w:r w:rsidRPr="001E496E">
              <w:rPr>
                <w:b/>
              </w:rPr>
              <w:t>POUŽITIA,</w:t>
            </w:r>
            <w:r w:rsidRPr="001E496E">
              <w:rPr>
                <w:b/>
                <w:spacing w:val="-4"/>
              </w:rPr>
              <w:t xml:space="preserve"> </w:t>
            </w:r>
            <w:proofErr w:type="spellStart"/>
            <w:r w:rsidRPr="001E496E">
              <w:rPr>
                <w:b/>
              </w:rPr>
              <w:t>ak</w:t>
            </w:r>
            <w:proofErr w:type="spellEnd"/>
            <w:r w:rsidRPr="001E496E">
              <w:rPr>
                <w:b/>
                <w:spacing w:val="-6"/>
              </w:rPr>
              <w:t xml:space="preserve"> </w:t>
            </w:r>
            <w:proofErr w:type="spellStart"/>
            <w:r w:rsidRPr="001E496E">
              <w:rPr>
                <w:b/>
              </w:rPr>
              <w:t>sa</w:t>
            </w:r>
            <w:proofErr w:type="spellEnd"/>
            <w:r w:rsidRPr="001E496E">
              <w:rPr>
                <w:b/>
                <w:spacing w:val="-5"/>
              </w:rPr>
              <w:t xml:space="preserve"> </w:t>
            </w:r>
            <w:proofErr w:type="spellStart"/>
            <w:r w:rsidRPr="001E496E">
              <w:rPr>
                <w:b/>
                <w:spacing w:val="-2"/>
              </w:rPr>
              <w:t>uplatňujú</w:t>
            </w:r>
            <w:proofErr w:type="spellEnd"/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Len pre zvieratá. Výdaj lieku je viazaný na veterinárny predpis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4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ZNAČENIE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„UCHOVÁVAŤ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MIMO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DOHĽADU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A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DOSAHU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DETÍ“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Uchovávať mimo dohľadu a dosahu detí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5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NÁZOV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ADRES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DRŽITEĽ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ROZHODNUTIA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O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  <w:spacing w:val="-2"/>
              </w:rPr>
              <w:t>REGISTRÁCII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Alfasan Nederland B.V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Kuipersweg 9</w:t>
      </w:r>
    </w:p>
    <w:p w:rsidR="00921E90" w:rsidRPr="001E496E" w:rsidRDefault="00921E90" w:rsidP="00921E90">
      <w:pPr>
        <w:widowControl/>
        <w:rPr>
          <w:lang w:val="en-US"/>
        </w:rPr>
      </w:pPr>
      <w:r w:rsidRPr="001E496E">
        <w:rPr>
          <w:lang w:val="en-US"/>
        </w:rPr>
        <w:t xml:space="preserve">3449 JA </w:t>
      </w:r>
      <w:proofErr w:type="spellStart"/>
      <w:r w:rsidRPr="001E496E">
        <w:rPr>
          <w:lang w:val="en-US"/>
        </w:rPr>
        <w:t>Woerden</w:t>
      </w:r>
      <w:proofErr w:type="spellEnd"/>
    </w:p>
    <w:p w:rsidR="00921E90" w:rsidRPr="001E496E" w:rsidRDefault="00921E90" w:rsidP="00921E90">
      <w:pPr>
        <w:pStyle w:val="Zkladntext"/>
        <w:widowControl/>
      </w:pPr>
      <w:r w:rsidRPr="001E496E">
        <w:t>Holandsko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keepNext/>
              <w:widowControl/>
              <w:rPr>
                <w:b/>
              </w:rPr>
            </w:pPr>
            <w:r w:rsidRPr="001E496E">
              <w:rPr>
                <w:b/>
              </w:rPr>
              <w:t>16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keepNext/>
              <w:widowControl/>
              <w:rPr>
                <w:b/>
              </w:rPr>
            </w:pPr>
            <w:r w:rsidRPr="001E496E">
              <w:rPr>
                <w:b/>
              </w:rPr>
              <w:t>REGISTRAČNÉ</w:t>
            </w:r>
            <w:r w:rsidRPr="001E496E">
              <w:rPr>
                <w:b/>
                <w:spacing w:val="-11"/>
              </w:rPr>
              <w:t xml:space="preserve"> </w:t>
            </w:r>
            <w:r w:rsidRPr="001E496E">
              <w:rPr>
                <w:b/>
              </w:rPr>
              <w:t>ČÍSLO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(ČÍSLA)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226E33" w:rsidRPr="001E496E" w:rsidRDefault="00226E33" w:rsidP="00226E33">
      <w:pPr>
        <w:pStyle w:val="Zkladntext"/>
        <w:widowControl/>
      </w:pPr>
      <w:r w:rsidRPr="001E496E">
        <w:t>96/051/DC/22-S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7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ČÍSLO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VÝROBNEJ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  <w:spacing w:val="-4"/>
              </w:rPr>
              <w:t>ŠARŽE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Lot</w:t>
      </w:r>
      <w:proofErr w:type="spellEnd"/>
      <w:r w:rsidRPr="001E496E">
        <w:t xml:space="preserve"> {číslo}</w:t>
      </w:r>
    </w:p>
    <w:tbl>
      <w:tblPr>
        <w:tblStyle w:val="Mriekatabuky"/>
        <w:tblW w:w="0" w:type="auto"/>
        <w:tblInd w:w="0" w:type="dxa"/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9246"/>
      </w:tblGrid>
      <w:tr w:rsidR="00921E90" w:rsidRPr="001E496E" w:rsidTr="00921E90">
        <w:tc>
          <w:tcPr>
            <w:tcW w:w="9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E90" w:rsidRPr="001E496E" w:rsidRDefault="00921E90">
            <w:pPr>
              <w:pageBreakBefore/>
              <w:widowControl/>
              <w:rPr>
                <w:b/>
                <w:bCs/>
              </w:rPr>
            </w:pPr>
            <w:r w:rsidRPr="001E496E">
              <w:rPr>
                <w:b/>
              </w:rPr>
              <w:lastRenderedPageBreak/>
              <w:t>MINIMÁLNE</w:t>
            </w:r>
            <w:r w:rsidRPr="001E496E">
              <w:rPr>
                <w:b/>
                <w:spacing w:val="-9"/>
              </w:rPr>
              <w:t xml:space="preserve"> </w:t>
            </w:r>
            <w:r w:rsidRPr="001E496E">
              <w:rPr>
                <w:b/>
              </w:rPr>
              <w:t>ÚDAJE,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KTORÉ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MAJÚ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BYŤ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UVEDENÉ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NA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MALOM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</w:rPr>
              <w:t>VNÚTORNOM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OBALE</w:t>
            </w:r>
          </w:p>
          <w:p w:rsidR="00921E90" w:rsidRPr="001E496E" w:rsidRDefault="00921E90">
            <w:pPr>
              <w:widowControl/>
              <w:rPr>
                <w:b/>
                <w:bCs/>
              </w:rPr>
            </w:pPr>
          </w:p>
          <w:p w:rsidR="00921E90" w:rsidRPr="001E496E" w:rsidRDefault="00921E90" w:rsidP="0056109F">
            <w:pPr>
              <w:widowControl/>
              <w:rPr>
                <w:b/>
                <w:bCs/>
              </w:rPr>
            </w:pPr>
            <w:proofErr w:type="spellStart"/>
            <w:r w:rsidRPr="001E496E">
              <w:rPr>
                <w:b/>
              </w:rPr>
              <w:t>Liekovk</w:t>
            </w:r>
            <w:r w:rsidR="0056109F" w:rsidRPr="001E496E">
              <w:rPr>
                <w:b/>
              </w:rPr>
              <w:t>a</w:t>
            </w:r>
            <w:proofErr w:type="spellEnd"/>
            <w:r w:rsidRPr="001E496E">
              <w:rPr>
                <w:b/>
              </w:rPr>
              <w:t xml:space="preserve"> 50 ml</w:t>
            </w:r>
          </w:p>
        </w:tc>
      </w:tr>
    </w:tbl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1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NÁZOV</w:t>
            </w:r>
            <w:r w:rsidRPr="001E496E">
              <w:rPr>
                <w:b/>
                <w:spacing w:val="-10"/>
              </w:rPr>
              <w:t xml:space="preserve"> </w:t>
            </w:r>
            <w:r w:rsidRPr="001E496E">
              <w:rPr>
                <w:b/>
              </w:rPr>
              <w:t>VETERINÁRNEHO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LIEKU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taxx</w:t>
      </w:r>
      <w:proofErr w:type="spellEnd"/>
      <w:r w:rsidRPr="001E496E">
        <w:t xml:space="preserve"> 20 mg/ml injekčný roztok pre hovädzí dobytok, ošípané a kone 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2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MNOŽSTVO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ÚČINNEJ</w:t>
            </w:r>
            <w:r w:rsidRPr="001E496E">
              <w:rPr>
                <w:b/>
                <w:spacing w:val="-9"/>
              </w:rPr>
              <w:t xml:space="preserve"> </w:t>
            </w:r>
            <w:r w:rsidRPr="001E496E">
              <w:rPr>
                <w:b/>
              </w:rPr>
              <w:t>LÁTKY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(-</w:t>
            </w:r>
            <w:r w:rsidRPr="001E496E">
              <w:rPr>
                <w:b/>
                <w:spacing w:val="-5"/>
              </w:rPr>
              <w:t>OK)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  <w:r w:rsidR="00D25D1C" w:rsidRPr="001E496E">
        <w:t xml:space="preserve"> </w:t>
      </w:r>
      <w:r w:rsidRPr="001E496E">
        <w:t xml:space="preserve"> 20 mg/ml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3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BSAH</w:t>
            </w:r>
            <w:r w:rsidRPr="001E496E">
              <w:rPr>
                <w:b/>
                <w:spacing w:val="-11"/>
              </w:rPr>
              <w:t xml:space="preserve"> </w:t>
            </w:r>
            <w:r w:rsidRPr="001E496E">
              <w:rPr>
                <w:b/>
              </w:rPr>
              <w:t>V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HMOTNOSTNÝCH,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</w:rPr>
              <w:t>OBJEMOVÝCH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</w:rPr>
              <w:t>ALEBO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KUSOVÝCH</w:t>
            </w:r>
            <w:r w:rsidRPr="001E496E">
              <w:rPr>
                <w:b/>
                <w:spacing w:val="-8"/>
              </w:rPr>
              <w:t xml:space="preserve"> </w:t>
            </w:r>
            <w:r w:rsidRPr="001E496E">
              <w:rPr>
                <w:b/>
                <w:spacing w:val="-2"/>
              </w:rPr>
              <w:t>JEDNOTKÁCH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color w:val="000000"/>
          <w:shd w:val="clear" w:color="auto" w:fill="D2D2D2"/>
        </w:rPr>
        <w:t>50 ml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4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SPÔSOB(-Y)</w:t>
            </w:r>
            <w:r w:rsidRPr="001E496E">
              <w:rPr>
                <w:b/>
                <w:spacing w:val="-5"/>
              </w:rPr>
              <w:t xml:space="preserve"> </w:t>
            </w:r>
            <w:r w:rsidRPr="001E496E">
              <w:rPr>
                <w:b/>
                <w:spacing w:val="-2"/>
              </w:rPr>
              <w:t>PODANIA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  <w:tabs>
          <w:tab w:val="left" w:pos="2342"/>
        </w:tabs>
      </w:pPr>
      <w:r w:rsidRPr="001E496E">
        <w:rPr>
          <w:u w:val="single"/>
        </w:rPr>
        <w:t>Hovädzí dobytok:</w:t>
      </w:r>
      <w:r w:rsidRPr="001E496E">
        <w:tab/>
      </w:r>
      <w:proofErr w:type="spellStart"/>
      <w:r w:rsidRPr="001E496E">
        <w:t>s.c</w:t>
      </w:r>
      <w:proofErr w:type="spellEnd"/>
      <w:r w:rsidRPr="001E496E">
        <w:t xml:space="preserve">. alebo </w:t>
      </w:r>
      <w:proofErr w:type="spellStart"/>
      <w:r w:rsidRPr="001E496E">
        <w:t>i.v</w:t>
      </w:r>
      <w:proofErr w:type="spellEnd"/>
      <w:r w:rsidRPr="001E496E">
        <w:t xml:space="preserve">. </w:t>
      </w:r>
    </w:p>
    <w:p w:rsidR="00921E90" w:rsidRPr="001E496E" w:rsidRDefault="00921E90" w:rsidP="00921E90">
      <w:pPr>
        <w:pStyle w:val="Zkladntext"/>
        <w:widowControl/>
        <w:tabs>
          <w:tab w:val="left" w:pos="2342"/>
        </w:tabs>
      </w:pPr>
      <w:r w:rsidRPr="001E496E">
        <w:rPr>
          <w:u w:val="single"/>
        </w:rPr>
        <w:t>Ošípané:</w:t>
      </w:r>
      <w:r w:rsidRPr="001E496E">
        <w:tab/>
      </w:r>
      <w:proofErr w:type="spellStart"/>
      <w:r w:rsidRPr="001E496E">
        <w:t>i.m</w:t>
      </w:r>
      <w:proofErr w:type="spellEnd"/>
      <w:r w:rsidRPr="001E496E">
        <w:t>.</w:t>
      </w:r>
    </w:p>
    <w:p w:rsidR="00921E90" w:rsidRPr="001E496E" w:rsidRDefault="00921E90" w:rsidP="00921E90">
      <w:pPr>
        <w:pStyle w:val="Zkladntext"/>
        <w:widowControl/>
        <w:tabs>
          <w:tab w:val="left" w:pos="2342"/>
        </w:tabs>
      </w:pPr>
      <w:r w:rsidRPr="001E496E">
        <w:rPr>
          <w:u w:val="single"/>
        </w:rPr>
        <w:t>Kone:</w:t>
      </w:r>
      <w:r w:rsidRPr="001E496E">
        <w:tab/>
      </w:r>
      <w:proofErr w:type="spellStart"/>
      <w:r w:rsidRPr="001E496E">
        <w:t>i.v</w:t>
      </w:r>
      <w:proofErr w:type="spellEnd"/>
      <w:r w:rsidRPr="001E496E">
        <w:t>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D25D1C">
        <w:trPr>
          <w:trHeight w:val="186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D25D1C">
            <w:pPr>
              <w:pStyle w:val="Zkladntext"/>
              <w:widowControl/>
              <w:rPr>
                <w:b/>
              </w:rPr>
            </w:pPr>
            <w:r w:rsidRPr="001E496E">
              <w:rPr>
                <w:noProof/>
                <w:lang w:eastAsia="sk-SK"/>
              </w:rPr>
              <mc:AlternateContent>
                <mc:Choice Requires="wps">
                  <w:drawing>
                    <wp:anchor distT="0" distB="0" distL="0" distR="0" simplePos="0" relativeHeight="251658240" behindDoc="1" locked="0" layoutInCell="1" allowOverlap="1" wp14:anchorId="6C3FBD72" wp14:editId="6453A6DD">
                      <wp:simplePos x="0" y="0"/>
                      <wp:positionH relativeFrom="page">
                        <wp:posOffset>3810</wp:posOffset>
                      </wp:positionH>
                      <wp:positionV relativeFrom="paragraph">
                        <wp:posOffset>163830</wp:posOffset>
                      </wp:positionV>
                      <wp:extent cx="5857875" cy="45085"/>
                      <wp:effectExtent l="0" t="0" r="28575" b="12065"/>
                      <wp:wrapTopAndBottom/>
                      <wp:docPr id="1" name="Blok textu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57875" cy="45085"/>
                              </a:xfrm>
                              <a:prstGeom prst="rect">
                                <a:avLst/>
                              </a:prstGeom>
                              <a:noFill/>
                              <a:ln w="6096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:rsidR="00921E90" w:rsidRDefault="00921E90" w:rsidP="00921E90">
                                  <w:pPr>
                                    <w:tabs>
                                      <w:tab w:val="left" w:pos="674"/>
                                    </w:tabs>
                                    <w:spacing w:before="20"/>
                                    <w:ind w:left="108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Blok textu 1" o:spid="_x0000_s1026" type="#_x0000_t202" style="position:absolute;margin-left:.3pt;margin-top:12.9pt;width:461.25pt;height:3.5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" filled="f" strokeweight=".48pt">
                      <v:textbox inset="0,0,0,0">
                        <w:txbxContent>
                          <w:p w:rsidR="00921E90" w:rsidRDefault="00921E90" w:rsidP="00921E90">
                            <w:pPr>
                              <w:tabs>
                                <w:tab w:val="left" w:pos="674"/>
                              </w:tabs>
                              <w:spacing w:before="20"/>
                              <w:ind w:left="108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  <w:r w:rsidR="00921E90" w:rsidRPr="001E496E">
              <w:rPr>
                <w:b/>
              </w:rPr>
              <w:t>5.</w:t>
            </w:r>
          </w:p>
        </w:tc>
        <w:tc>
          <w:tcPr>
            <w:tcW w:w="85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  <w:spacing w:val="-2"/>
              </w:rPr>
              <w:t>OCHRANNÁ</w:t>
            </w:r>
            <w:r w:rsidRPr="001E496E">
              <w:rPr>
                <w:b/>
                <w:spacing w:val="14"/>
              </w:rPr>
              <w:t xml:space="preserve"> </w:t>
            </w:r>
            <w:r w:rsidRPr="001E496E">
              <w:rPr>
                <w:b/>
                <w:spacing w:val="-2"/>
              </w:rPr>
              <w:t>LEHOTA(-</w:t>
            </w:r>
            <w:r w:rsidRPr="001E496E">
              <w:rPr>
                <w:b/>
                <w:spacing w:val="-5"/>
              </w:rPr>
              <w:t>Y)</w:t>
            </w:r>
          </w:p>
        </w:tc>
      </w:tr>
    </w:tbl>
    <w:p w:rsidR="00D25D1C" w:rsidRPr="001E496E" w:rsidRDefault="00D25D1C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 xml:space="preserve">Ochranné </w:t>
      </w:r>
      <w:proofErr w:type="spellStart"/>
      <w:r w:rsidRPr="001E496E">
        <w:t>lehoy</w:t>
      </w:r>
      <w:proofErr w:type="spellEnd"/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Hovädzí dobytok:</w:t>
      </w:r>
      <w:r w:rsidRPr="001E496E">
        <w:tab/>
        <w:t xml:space="preserve">Mäso a vnútornosti: 15 dní; 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t xml:space="preserve">                                        Mlieko: 120 hodín 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Ošípané:</w:t>
      </w:r>
      <w:r w:rsidRPr="001E496E">
        <w:tab/>
        <w:t>Mäso a vnútornosti: 5 dní.</w:t>
      </w:r>
    </w:p>
    <w:p w:rsidR="00ED4255" w:rsidRPr="001E496E" w:rsidRDefault="00ED4255" w:rsidP="00ED4255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Kone:</w:t>
      </w:r>
      <w:r w:rsidRPr="001E496E">
        <w:tab/>
        <w:t>Mäso a vnútornosti: 5 dní.</w:t>
      </w:r>
    </w:p>
    <w:p w:rsidR="00ED4255" w:rsidRPr="001E496E" w:rsidRDefault="00ED4255" w:rsidP="00ED4255">
      <w:pPr>
        <w:pStyle w:val="Zkladntext"/>
        <w:widowControl/>
      </w:pPr>
      <w:r w:rsidRPr="001E496E">
        <w:t>Nie je registrovaný na použitie u kobýl produkujúcich mlieko na ľudskú spotrebu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6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ČÍSLO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  <w:spacing w:val="-4"/>
              </w:rPr>
              <w:t>ŠARŽE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Lot</w:t>
      </w:r>
      <w:proofErr w:type="spellEnd"/>
      <w:r w:rsidRPr="001E496E">
        <w:t xml:space="preserve"> {číslo}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7.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DÁTUM</w:t>
            </w:r>
            <w:r w:rsidRPr="001E496E">
              <w:rPr>
                <w:b/>
                <w:spacing w:val="-7"/>
              </w:rPr>
              <w:t xml:space="preserve"> </w:t>
            </w:r>
            <w:r w:rsidRPr="001E496E">
              <w:rPr>
                <w:b/>
                <w:spacing w:val="-2"/>
              </w:rPr>
              <w:t>EXSPIRÁCIE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D25D1C" w:rsidRPr="001E496E" w:rsidRDefault="00921E90" w:rsidP="00921E90">
      <w:pPr>
        <w:pStyle w:val="Zkladntext"/>
        <w:widowControl/>
      </w:pPr>
      <w:r w:rsidRPr="001E496E">
        <w:t xml:space="preserve">EXP: </w:t>
      </w:r>
    </w:p>
    <w:p w:rsidR="00921E90" w:rsidRPr="001E496E" w:rsidRDefault="00921E90" w:rsidP="00921E90">
      <w:pPr>
        <w:pStyle w:val="Zkladntext"/>
        <w:widowControl/>
      </w:pPr>
      <w:r w:rsidRPr="001E496E">
        <w:t>Po prvom prepichnutí zátky použiť do 28 dní.</w:t>
      </w:r>
    </w:p>
    <w:p w:rsidR="00921E90" w:rsidRPr="001E496E" w:rsidRDefault="00921E90" w:rsidP="00921E90">
      <w:pPr>
        <w:widowControl/>
      </w:pPr>
    </w:p>
    <w:tbl>
      <w:tblPr>
        <w:tblStyle w:val="Mriekatabuky"/>
        <w:tblW w:w="9090" w:type="dxa"/>
        <w:tblInd w:w="0" w:type="dxa"/>
        <w:tblBorders>
          <w:insideV w:val="none" w:sz="0" w:space="0" w:color="auto"/>
        </w:tblBorders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58"/>
        <w:gridCol w:w="8532"/>
      </w:tblGrid>
      <w:tr w:rsidR="00921E90" w:rsidRPr="001E496E" w:rsidTr="00921E90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8</w:t>
            </w:r>
          </w:p>
        </w:tc>
        <w:tc>
          <w:tcPr>
            <w:tcW w:w="8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21E90" w:rsidRPr="001E496E" w:rsidRDefault="00921E90">
            <w:pPr>
              <w:pStyle w:val="Zkladntext"/>
              <w:widowControl/>
              <w:rPr>
                <w:b/>
              </w:rPr>
            </w:pPr>
            <w:r w:rsidRPr="001E496E">
              <w:rPr>
                <w:b/>
              </w:rPr>
              <w:t>OZNAČENIE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„LEN</w:t>
            </w:r>
            <w:r w:rsidRPr="001E496E">
              <w:rPr>
                <w:b/>
                <w:spacing w:val="-6"/>
              </w:rPr>
              <w:t xml:space="preserve"> </w:t>
            </w:r>
            <w:r w:rsidRPr="001E496E">
              <w:rPr>
                <w:b/>
              </w:rPr>
              <w:t>PRE</w:t>
            </w:r>
            <w:r w:rsidRPr="001E496E">
              <w:rPr>
                <w:b/>
                <w:spacing w:val="-4"/>
              </w:rPr>
              <w:t xml:space="preserve"> </w:t>
            </w:r>
            <w:r w:rsidRPr="001E496E">
              <w:rPr>
                <w:b/>
                <w:spacing w:val="-2"/>
              </w:rPr>
              <w:t>ZVIERATÁ“</w:t>
            </w:r>
          </w:p>
        </w:tc>
      </w:tr>
    </w:tbl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Len pre zvieratá.</w:t>
      </w:r>
    </w:p>
    <w:p w:rsidR="00921E90" w:rsidRPr="001E496E" w:rsidRDefault="00921E90" w:rsidP="00921E90">
      <w:pPr>
        <w:widowControl/>
        <w:jc w:val="center"/>
        <w:rPr>
          <w:b/>
          <w:bCs/>
        </w:rPr>
      </w:pP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pageBreakBefore/>
        <w:widowControl/>
        <w:jc w:val="center"/>
        <w:rPr>
          <w:b/>
        </w:rPr>
      </w:pPr>
      <w:r w:rsidRPr="001E496E">
        <w:rPr>
          <w:b/>
        </w:rPr>
        <w:lastRenderedPageBreak/>
        <w:t>PÍSOMNÁ INFORMÁCIA PRE POUŽÍVATEĽOV</w:t>
      </w:r>
    </w:p>
    <w:p w:rsidR="00921E90" w:rsidRPr="001E496E" w:rsidRDefault="00921E90" w:rsidP="00921E90">
      <w:pPr>
        <w:widowControl/>
        <w:jc w:val="center"/>
        <w:rPr>
          <w:b/>
        </w:rPr>
      </w:pPr>
      <w:proofErr w:type="spellStart"/>
      <w:r w:rsidRPr="001E496E">
        <w:rPr>
          <w:b/>
        </w:rPr>
        <w:t>Metaxx</w:t>
      </w:r>
      <w:proofErr w:type="spellEnd"/>
      <w:r w:rsidRPr="001E496E">
        <w:rPr>
          <w:b/>
        </w:rPr>
        <w:t xml:space="preserve"> 20 mg/ml injekčný roztok pre hovädzí dobytok, ošípané a kon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.</w:t>
      </w:r>
      <w:r w:rsidRPr="001E496E">
        <w:rPr>
          <w:b/>
          <w:bCs/>
        </w:rPr>
        <w:tab/>
        <w:t>NÁZOV A ADRESA DRŽITEĽA ROZHODNUTIA O REGISTRÁCII A DRŽITEĽA ROZHODNUTIA O REGISTRÁCII NA VÝROBU ZODPOVEDNÉHO ZA UVOĽNENIE ŠARŽE, AK NIE SÚ IDENTICKÍ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rPr>
          <w:iCs/>
        </w:rPr>
      </w:pPr>
      <w:r w:rsidRPr="001E496E">
        <w:rPr>
          <w:u w:val="single"/>
        </w:rPr>
        <w:t>Držiteľ rozhodnutia o registrácii a výrobca zodpovedný za uvoľnenie šarže</w:t>
      </w:r>
      <w:r w:rsidRPr="001E496E">
        <w:rPr>
          <w:iCs/>
        </w:rPr>
        <w:t>:</w:t>
      </w:r>
    </w:p>
    <w:p w:rsidR="00921E90" w:rsidRPr="001E496E" w:rsidRDefault="00921E90" w:rsidP="00921E90">
      <w:pPr>
        <w:widowControl/>
        <w:rPr>
          <w:iCs/>
          <w:lang w:val="nl-NL"/>
        </w:rPr>
      </w:pPr>
      <w:r w:rsidRPr="001E496E">
        <w:rPr>
          <w:iCs/>
          <w:lang w:val="nl-NL"/>
        </w:rPr>
        <w:t>Alfasan Nederland B.V.</w:t>
      </w:r>
    </w:p>
    <w:p w:rsidR="00921E90" w:rsidRPr="001E496E" w:rsidRDefault="00921E90" w:rsidP="00921E90">
      <w:pPr>
        <w:widowControl/>
        <w:rPr>
          <w:iCs/>
          <w:lang w:val="nl-NL"/>
        </w:rPr>
      </w:pPr>
      <w:r w:rsidRPr="001E496E">
        <w:rPr>
          <w:iCs/>
          <w:lang w:val="nl-NL"/>
        </w:rPr>
        <w:t>Kuipersweg 9</w:t>
      </w:r>
    </w:p>
    <w:p w:rsidR="00921E90" w:rsidRPr="001E496E" w:rsidRDefault="00921E90" w:rsidP="00921E90">
      <w:pPr>
        <w:pStyle w:val="Zkladntext"/>
        <w:widowControl/>
      </w:pPr>
      <w:r w:rsidRPr="001E496E">
        <w:rPr>
          <w:iCs/>
          <w:lang w:val="nl-NL"/>
        </w:rPr>
        <w:t>3449 JA Woerden</w:t>
      </w:r>
      <w:r w:rsidRPr="001E496E">
        <w:rPr>
          <w:iCs/>
          <w:lang w:val="nl-NL"/>
        </w:rPr>
        <w:br/>
        <w:t>Holandsko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rPr>
          <w:u w:val="single"/>
        </w:rPr>
        <w:t>Výrobcoa</w:t>
      </w:r>
      <w:proofErr w:type="spellEnd"/>
      <w:r w:rsidRPr="001E496E">
        <w:rPr>
          <w:u w:val="single"/>
        </w:rPr>
        <w:t xml:space="preserve"> zodpovedný za uvoľnenie šarže</w:t>
      </w:r>
      <w:r w:rsidRPr="001E496E">
        <w:t xml:space="preserve"> 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Produlab Pharma B.V.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Forellenweg 16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4941 SJ Raamsdonksveer</w:t>
      </w:r>
    </w:p>
    <w:p w:rsidR="00921E90" w:rsidRPr="001E496E" w:rsidRDefault="00921E90" w:rsidP="00921E90">
      <w:pPr>
        <w:widowControl/>
        <w:rPr>
          <w:lang w:val="nl-NL"/>
        </w:rPr>
      </w:pPr>
      <w:r w:rsidRPr="001E496E">
        <w:rPr>
          <w:lang w:val="nl-NL"/>
        </w:rPr>
        <w:t>Holandsko</w:t>
      </w:r>
    </w:p>
    <w:p w:rsidR="00921E90" w:rsidRPr="001E496E" w:rsidRDefault="00921E90" w:rsidP="00921E90">
      <w:pPr>
        <w:widowControl/>
        <w:rPr>
          <w:lang w:val="nl-NL"/>
        </w:rPr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2.</w:t>
      </w:r>
      <w:r w:rsidRPr="001E496E">
        <w:rPr>
          <w:b/>
          <w:bCs/>
        </w:rPr>
        <w:tab/>
        <w:t>NÁZOV VETERINÁRNEHO LIEKU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taxx</w:t>
      </w:r>
      <w:proofErr w:type="spellEnd"/>
      <w:r w:rsidRPr="001E496E">
        <w:t xml:space="preserve"> 20 mg/ml injekčný roztok pre hovädzí dobytok, ošípané a kone </w:t>
      </w:r>
    </w:p>
    <w:p w:rsidR="00921E90" w:rsidRPr="001E496E" w:rsidRDefault="00921E90" w:rsidP="00921E90">
      <w:pPr>
        <w:pStyle w:val="Zkladntext"/>
        <w:widowControl/>
      </w:pPr>
      <w:proofErr w:type="spellStart"/>
      <w:r w:rsidRPr="001E496E">
        <w:t>Meloxikam</w:t>
      </w:r>
      <w:proofErr w:type="spellEnd"/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3.</w:t>
      </w:r>
      <w:r w:rsidRPr="001E496E">
        <w:rPr>
          <w:b/>
          <w:bCs/>
        </w:rPr>
        <w:tab/>
        <w:t>OBSAH ÚČINNEJ LÁTKY (-OK) A INEJ LÁTKY (-OK)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t xml:space="preserve">Jeden ml obsahuje: 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</w:p>
    <w:p w:rsidR="00921E90" w:rsidRPr="001E496E" w:rsidRDefault="00921E90" w:rsidP="00921E90">
      <w:pPr>
        <w:pStyle w:val="Zkladntext"/>
        <w:widowControl/>
        <w:tabs>
          <w:tab w:val="left" w:pos="2201"/>
        </w:tabs>
        <w:rPr>
          <w:b/>
          <w:bCs/>
        </w:rPr>
      </w:pPr>
      <w:r w:rsidRPr="001E496E">
        <w:rPr>
          <w:b/>
          <w:bCs/>
        </w:rPr>
        <w:t>Účinná látka: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proofErr w:type="spellStart"/>
      <w:r w:rsidRPr="001E496E">
        <w:t>Meloxikam</w:t>
      </w:r>
      <w:proofErr w:type="spellEnd"/>
      <w:r w:rsidRPr="001E496E">
        <w:tab/>
      </w:r>
      <w:r w:rsidR="0064556D" w:rsidRPr="001E496E">
        <w:t xml:space="preserve">  </w:t>
      </w:r>
      <w:r w:rsidRPr="001E496E">
        <w:t>20 mg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</w:p>
    <w:p w:rsidR="00921E90" w:rsidRPr="001E496E" w:rsidRDefault="00921E90" w:rsidP="00921E90">
      <w:pPr>
        <w:pStyle w:val="Zkladntext"/>
        <w:widowControl/>
        <w:tabs>
          <w:tab w:val="left" w:pos="2201"/>
        </w:tabs>
        <w:rPr>
          <w:b/>
          <w:bCs/>
        </w:rPr>
      </w:pPr>
      <w:r w:rsidRPr="001E496E">
        <w:rPr>
          <w:b/>
          <w:bCs/>
        </w:rPr>
        <w:t>Pomocné látky:</w:t>
      </w:r>
    </w:p>
    <w:p w:rsidR="00921E90" w:rsidRPr="001E496E" w:rsidRDefault="00921E90" w:rsidP="00921E90">
      <w:pPr>
        <w:pStyle w:val="Zkladntext"/>
        <w:widowControl/>
        <w:tabs>
          <w:tab w:val="left" w:pos="2201"/>
        </w:tabs>
      </w:pPr>
      <w:r w:rsidRPr="001E496E">
        <w:t>Etanol bezvodý (E1510)</w:t>
      </w:r>
      <w:r w:rsidR="0064556D" w:rsidRPr="001E496E">
        <w:t xml:space="preserve">  </w:t>
      </w:r>
      <w:r w:rsidRPr="001E496E">
        <w:t>150 mg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Číry žltý injekčný roztok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keepNext/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4.</w:t>
      </w:r>
      <w:r w:rsidRPr="001E496E">
        <w:rPr>
          <w:b/>
          <w:bCs/>
        </w:rPr>
        <w:tab/>
        <w:t>INDIKÁCIA(-E)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Hovädzí dobytok: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Akútne </w:t>
      </w:r>
      <w:proofErr w:type="spellStart"/>
      <w:r w:rsidRPr="001E496E">
        <w:t>respiratórne</w:t>
      </w:r>
      <w:proofErr w:type="spellEnd"/>
      <w:r w:rsidRPr="001E496E">
        <w:t xml:space="preserve"> infekcie hovädzieho dobytka v kombinácii s príslušnou antibiotickou liečbou na zníženie klinických príznakov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Hnačka v kombinácii s perorálnou </w:t>
      </w:r>
      <w:proofErr w:type="spellStart"/>
      <w:r w:rsidRPr="001E496E">
        <w:t>rehydratačnou</w:t>
      </w:r>
      <w:proofErr w:type="spellEnd"/>
      <w:r w:rsidRPr="001E496E">
        <w:t xml:space="preserve"> terapiou na zníženie klinických príznakov u teliat starších ako jeden týždeň a u mladého, </w:t>
      </w:r>
      <w:proofErr w:type="spellStart"/>
      <w:r w:rsidRPr="001E496E">
        <w:t>nelaktujúceho</w:t>
      </w:r>
      <w:proofErr w:type="spellEnd"/>
      <w:r w:rsidRPr="001E496E">
        <w:t xml:space="preserve"> hovädzieho dobytka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Podporná liečba akútnej </w:t>
      </w:r>
      <w:proofErr w:type="spellStart"/>
      <w:r w:rsidRPr="001E496E">
        <w:t>mastitídy</w:t>
      </w:r>
      <w:proofErr w:type="spellEnd"/>
      <w:r w:rsidRPr="001E496E">
        <w:t xml:space="preserve"> v kombinácii s antibiotickou liečbou. Na zmiernenie pooperačnej bolesti u teliat po </w:t>
      </w:r>
      <w:proofErr w:type="spellStart"/>
      <w:r w:rsidRPr="001E496E">
        <w:t>odrohovaní</w:t>
      </w:r>
      <w:proofErr w:type="spellEnd"/>
      <w:r w:rsidRPr="001E496E">
        <w:t>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Ošípané:</w:t>
      </w:r>
    </w:p>
    <w:p w:rsidR="0064556D" w:rsidRPr="001E496E" w:rsidRDefault="0064556D" w:rsidP="0064556D">
      <w:pPr>
        <w:pStyle w:val="Zkladntext"/>
        <w:widowControl/>
      </w:pPr>
      <w:r w:rsidRPr="001E496E">
        <w:t>Liečba neinfekčných porúch pohybového aparátu na zníženie príznakov krívania a zápalu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Podporná liečba </w:t>
      </w:r>
      <w:proofErr w:type="spellStart"/>
      <w:r w:rsidRPr="001E496E">
        <w:t>puerperálnej</w:t>
      </w:r>
      <w:proofErr w:type="spellEnd"/>
      <w:r w:rsidRPr="001E496E">
        <w:t xml:space="preserve"> </w:t>
      </w:r>
      <w:proofErr w:type="spellStart"/>
      <w:r w:rsidRPr="001E496E">
        <w:t>septikémie</w:t>
      </w:r>
      <w:proofErr w:type="spellEnd"/>
      <w:r w:rsidRPr="001E496E">
        <w:t xml:space="preserve"> a </w:t>
      </w:r>
      <w:proofErr w:type="spellStart"/>
      <w:r w:rsidRPr="001E496E">
        <w:t>toxémie</w:t>
      </w:r>
      <w:proofErr w:type="spellEnd"/>
      <w:r w:rsidRPr="001E496E">
        <w:t xml:space="preserve"> (syndróm </w:t>
      </w:r>
      <w:proofErr w:type="spellStart"/>
      <w:r w:rsidRPr="001E496E">
        <w:t>mastitis-metritis-agalactia</w:t>
      </w:r>
      <w:proofErr w:type="spellEnd"/>
      <w:r w:rsidRPr="001E496E">
        <w:t>), s príslušnou antibiotickou liečbou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Kone:</w:t>
      </w:r>
    </w:p>
    <w:p w:rsidR="0064556D" w:rsidRPr="001E496E" w:rsidRDefault="0064556D" w:rsidP="0064556D">
      <w:pPr>
        <w:pStyle w:val="Zkladntext"/>
        <w:widowControl/>
      </w:pPr>
      <w:r w:rsidRPr="001E496E">
        <w:t>Tlmenie zápalu a bolestivosti pri chronickej aj akútnej poruche pohybového aparátu. Na úľavu bolesti spôsobenej kolikou koní.</w:t>
      </w: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39" w:hanging="539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lastRenderedPageBreak/>
        <w:t>5.</w:t>
      </w:r>
      <w:r w:rsidRPr="001E496E">
        <w:rPr>
          <w:b/>
          <w:bCs/>
        </w:rPr>
        <w:tab/>
        <w:t>KONTRAINDIKÁCIE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Pozrite tiež časť „</w:t>
      </w:r>
      <w:r w:rsidR="0064556D" w:rsidRPr="001E496E">
        <w:t>Osobitné upozornenia</w:t>
      </w:r>
      <w:r w:rsidRPr="001E496E">
        <w:t xml:space="preserve"> – </w:t>
      </w:r>
      <w:r w:rsidR="0064556D" w:rsidRPr="001E496E">
        <w:t>Gravidita</w:t>
      </w:r>
      <w:r w:rsidRPr="001E496E">
        <w:t>“</w:t>
      </w:r>
    </w:p>
    <w:p w:rsidR="0064556D" w:rsidRPr="001E496E" w:rsidRDefault="0064556D" w:rsidP="0064556D">
      <w:pPr>
        <w:pStyle w:val="Zkladntext"/>
        <w:widowControl/>
      </w:pPr>
      <w:r w:rsidRPr="001E496E">
        <w:t>Nepoužívať u koní mladších ako 6 týždňov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Nepoužívať u zvierat s narušenou funkciou pečene, srdca alebo obličiek a s </w:t>
      </w:r>
      <w:proofErr w:type="spellStart"/>
      <w:r w:rsidRPr="001E496E">
        <w:t>hemoragickými</w:t>
      </w:r>
      <w:proofErr w:type="spellEnd"/>
      <w:r w:rsidRPr="001E496E">
        <w:t xml:space="preserve"> poruchami alebo ak ide o </w:t>
      </w:r>
      <w:proofErr w:type="spellStart"/>
      <w:r w:rsidRPr="001E496E">
        <w:t>ulcerogénne</w:t>
      </w:r>
      <w:proofErr w:type="spellEnd"/>
      <w:r w:rsidRPr="001E496E">
        <w:t xml:space="preserve"> </w:t>
      </w:r>
      <w:proofErr w:type="spellStart"/>
      <w:r w:rsidRPr="001E496E">
        <w:t>gastrointestinálne</w:t>
      </w:r>
      <w:proofErr w:type="spellEnd"/>
      <w:r w:rsidRPr="001E496E">
        <w:t xml:space="preserve"> lézie. </w:t>
      </w:r>
    </w:p>
    <w:p w:rsidR="0064556D" w:rsidRPr="001E496E" w:rsidRDefault="0064556D" w:rsidP="0064556D">
      <w:pPr>
        <w:pStyle w:val="Zkladntext"/>
        <w:widowControl/>
      </w:pPr>
      <w:r w:rsidRPr="001E496E">
        <w:t>Nepoužívať v prípadoch precitlivenosti na účinnú látku alebo na niektorú z pomocných látok. Nepoužívať na liečbu hnačky u teliat mladších ako jeden týždeň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6.</w:t>
      </w:r>
      <w:r w:rsidRPr="001E496E">
        <w:rPr>
          <w:b/>
          <w:bCs/>
        </w:rPr>
        <w:tab/>
        <w:t>NEŽIADUCE ÚČINKY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t xml:space="preserve">V klinických štúdiách u hovädzieho dobytka bol u menej ako 10 % zvierat pozorovaný len slabý prechodný opuch v mieste injekcie po </w:t>
      </w:r>
      <w:proofErr w:type="spellStart"/>
      <w:r w:rsidRPr="001E496E">
        <w:t>subkutánnej</w:t>
      </w:r>
      <w:proofErr w:type="spellEnd"/>
      <w:r w:rsidRPr="001E496E">
        <w:t xml:space="preserve"> aplikácii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>U koní bol v klinických štúdiách v zriedkavých prípadoch pozorovaný v mieste aplikácie prechodný opuch, ktorý spontánne vymizol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 xml:space="preserve">Zo skúsenosti s bezpečnosťou lieku po uvedení lieku na trh boli veľmi zriedkavo pozorované </w:t>
      </w:r>
      <w:proofErr w:type="spellStart"/>
      <w:r w:rsidRPr="001E496E">
        <w:t>anafylaktoidné</w:t>
      </w:r>
      <w:proofErr w:type="spellEnd"/>
      <w:r w:rsidRPr="001E496E">
        <w:t xml:space="preserve"> reakcie, ktoré môžu byť vážne (vrátane fatálnych ) a treba ich liečiť symptomaticky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>Frekvencia výskytu nežiaducich účinkov sa definuje použitím nasledujúceho pravidla:</w:t>
      </w:r>
    </w:p>
    <w:p w:rsidR="0064556D" w:rsidRPr="001E496E" w:rsidRDefault="0064556D" w:rsidP="0064556D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veľmi časté (nežiaduce účinky sa prejavili u viac ako 1 z 10 liečených zvierat)</w:t>
      </w:r>
    </w:p>
    <w:p w:rsidR="0064556D" w:rsidRPr="001E496E" w:rsidRDefault="0064556D" w:rsidP="0064556D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časté (u viac ako 1 ale menej ako 10 zo 100 liečených zvierat)</w:t>
      </w:r>
    </w:p>
    <w:p w:rsidR="0064556D" w:rsidRPr="001E496E" w:rsidRDefault="0064556D" w:rsidP="0064556D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menej časté ( u viac ako 1 ale menej ako 10 z 1 000 liečených zvierat)</w:t>
      </w:r>
    </w:p>
    <w:p w:rsidR="0064556D" w:rsidRPr="001E496E" w:rsidRDefault="0064556D" w:rsidP="0064556D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zriedkavé (u viac ako 1 ale menej ako 10 z 10 000 liečených zvierat)</w:t>
      </w:r>
    </w:p>
    <w:p w:rsidR="0064556D" w:rsidRPr="001E496E" w:rsidRDefault="0064556D" w:rsidP="0064556D">
      <w:pPr>
        <w:pStyle w:val="Odsekzoznamu"/>
        <w:widowControl/>
        <w:numPr>
          <w:ilvl w:val="0"/>
          <w:numId w:val="2"/>
        </w:numPr>
        <w:tabs>
          <w:tab w:val="left" w:pos="344"/>
        </w:tabs>
        <w:ind w:left="0" w:firstLine="0"/>
      </w:pPr>
      <w:r w:rsidRPr="001E496E">
        <w:t>veľmi zriedkavé (u menej ako 1 z 10 000 liečených zvierat, vrátane ojedinelých hlásení)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Ak zistíte akékoľvek nežiaduce účinky, aj tie, ktoré už nie sú uvedené v tejto písomnej informácii pre používateľov, alebo si myslíte, že liek je neúčinný, informujte vášho veterinárneho lekára.</w:t>
      </w:r>
    </w:p>
    <w:p w:rsidR="00921E90" w:rsidRPr="001E496E" w:rsidRDefault="00921E90" w:rsidP="00921E90">
      <w:pPr>
        <w:pStyle w:val="Zkladntext"/>
        <w:widowControl/>
      </w:pPr>
      <w:r w:rsidRPr="001E496E">
        <w:t>Prípadne nežiaduce účinky môžete nahlásiť národnej kompetentnej autorite {</w:t>
      </w:r>
      <w:proofErr w:type="spellStart"/>
      <w:r w:rsidRPr="001E496E">
        <w:t>www.uskvbl.sk</w:t>
      </w:r>
      <w:proofErr w:type="spellEnd"/>
      <w:r w:rsidRPr="001E496E">
        <w:t>}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keepNext/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7.</w:t>
      </w:r>
      <w:r w:rsidRPr="001E496E">
        <w:rPr>
          <w:b/>
          <w:bCs/>
        </w:rPr>
        <w:tab/>
        <w:t>CIEĽOVÝ DRUH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Hovädzí dobytok, ošípané a kone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keepNext/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8.</w:t>
      </w:r>
      <w:r w:rsidRPr="001E496E">
        <w:rPr>
          <w:b/>
          <w:bCs/>
        </w:rPr>
        <w:tab/>
        <w:t>DÁVKOVANIE PRE KAŽDÝ DRUH, CESTA (-Y) A SPÔSOB PODANIA LIEKU</w:t>
      </w:r>
    </w:p>
    <w:p w:rsidR="00921E90" w:rsidRPr="001E496E" w:rsidRDefault="00921E90" w:rsidP="00921E90">
      <w:pPr>
        <w:pStyle w:val="Zkladntext"/>
        <w:keepNext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Hovädzí dobytok: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Jednorazová </w:t>
      </w:r>
      <w:proofErr w:type="spellStart"/>
      <w:r w:rsidRPr="001E496E">
        <w:t>subkutánna</w:t>
      </w:r>
      <w:proofErr w:type="spellEnd"/>
      <w:r w:rsidRPr="001E496E">
        <w:t xml:space="preserve"> alebo intravenózna injekcia v dávke 0,5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 xml:space="preserve">. (t. j.2,5 ml na 100 kg </w:t>
      </w:r>
      <w:proofErr w:type="spellStart"/>
      <w:r w:rsidRPr="001E496E">
        <w:t>ž.hm</w:t>
      </w:r>
      <w:proofErr w:type="spellEnd"/>
      <w:r w:rsidRPr="001E496E">
        <w:t>.) v kombinácii s antibiotickou liečbou alebo so zodpovedajúcou perorálnou</w:t>
      </w:r>
    </w:p>
    <w:p w:rsidR="0064556D" w:rsidRPr="001E496E" w:rsidRDefault="0064556D" w:rsidP="0064556D">
      <w:pPr>
        <w:pStyle w:val="Zkladntext"/>
        <w:widowControl/>
      </w:pPr>
      <w:proofErr w:type="spellStart"/>
      <w:r w:rsidRPr="001E496E">
        <w:t>rehydratačnou</w:t>
      </w:r>
      <w:proofErr w:type="spellEnd"/>
      <w:r w:rsidRPr="001E496E">
        <w:t xml:space="preserve"> terapiou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Ošípané: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Jednorazová </w:t>
      </w:r>
      <w:proofErr w:type="spellStart"/>
      <w:r w:rsidRPr="001E496E">
        <w:t>intramuskulárna</w:t>
      </w:r>
      <w:proofErr w:type="spellEnd"/>
      <w:r w:rsidRPr="001E496E">
        <w:t xml:space="preserve"> injekcia v dávke 0,4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>. (t. j.2,0 ml na 100 kg</w:t>
      </w:r>
    </w:p>
    <w:p w:rsidR="0064556D" w:rsidRPr="001E496E" w:rsidRDefault="0064556D" w:rsidP="0064556D">
      <w:pPr>
        <w:pStyle w:val="Zkladntext"/>
        <w:widowControl/>
      </w:pPr>
      <w:proofErr w:type="spellStart"/>
      <w:r w:rsidRPr="001E496E">
        <w:t>ž.hm</w:t>
      </w:r>
      <w:proofErr w:type="spellEnd"/>
      <w:r w:rsidRPr="001E496E">
        <w:t xml:space="preserve">.) v kombinácii s príslušnou antibiotickou liečbou. Ak je potrebné, je možné o 24 hodín aplikovať druhú dávku </w:t>
      </w:r>
      <w:proofErr w:type="spellStart"/>
      <w:r w:rsidRPr="001E496E">
        <w:t>meloxikamu</w:t>
      </w:r>
      <w:proofErr w:type="spellEnd"/>
      <w:r w:rsidRPr="001E496E">
        <w:t>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Kone: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Jednorazová intravenózna injekcia v dávke 0,6 mg </w:t>
      </w:r>
      <w:proofErr w:type="spellStart"/>
      <w:r w:rsidRPr="001E496E">
        <w:t>meloxikamu</w:t>
      </w:r>
      <w:proofErr w:type="spellEnd"/>
      <w:r w:rsidRPr="001E496E">
        <w:t xml:space="preserve">/kg </w:t>
      </w:r>
      <w:proofErr w:type="spellStart"/>
      <w:r w:rsidRPr="001E496E">
        <w:t>ž.hm</w:t>
      </w:r>
      <w:proofErr w:type="spellEnd"/>
      <w:r w:rsidRPr="001E496E">
        <w:t xml:space="preserve">. (t. j. 3,0 ml/100 kg </w:t>
      </w:r>
      <w:proofErr w:type="spellStart"/>
      <w:r w:rsidRPr="001E496E">
        <w:t>ž.hm</w:t>
      </w:r>
      <w:proofErr w:type="spellEnd"/>
      <w:r w:rsidRPr="001E496E">
        <w:t>.)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 xml:space="preserve">Na zmiernenie zápalu a bolesti pri akútnom a chronickom ochorení </w:t>
      </w:r>
      <w:proofErr w:type="spellStart"/>
      <w:r w:rsidRPr="001E496E">
        <w:t>muskuloskeletálneho</w:t>
      </w:r>
      <w:proofErr w:type="spellEnd"/>
      <w:r w:rsidRPr="001E496E">
        <w:t xml:space="preserve"> aparátu je možné použiť vhodnú perorálnu terapiu obsahujúcu </w:t>
      </w:r>
      <w:proofErr w:type="spellStart"/>
      <w:r w:rsidRPr="001E496E">
        <w:t>meloxikam</w:t>
      </w:r>
      <w:proofErr w:type="spellEnd"/>
      <w:r w:rsidRPr="001E496E">
        <w:t xml:space="preserve"> podávaný v súlade s odporúčaniami v písomnej informácii pre používateľov v rámci pokračovania liečby 24 hodín po injekčnom podaní.</w:t>
      </w:r>
    </w:p>
    <w:p w:rsidR="0064556D" w:rsidRPr="001E496E" w:rsidRDefault="0064556D" w:rsidP="0064556D">
      <w:pPr>
        <w:pStyle w:val="Zkladntext"/>
        <w:widowControl/>
      </w:pP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39" w:hanging="539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lastRenderedPageBreak/>
        <w:t>9.</w:t>
      </w:r>
      <w:r w:rsidRPr="001E496E">
        <w:rPr>
          <w:b/>
          <w:bCs/>
        </w:rPr>
        <w:tab/>
        <w:t>POKYN O SPRÁVNOM PODANÍ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t>V priebehu použitia je potrebné zamedziť kontaminácii.</w:t>
      </w:r>
    </w:p>
    <w:p w:rsidR="0064556D" w:rsidRPr="001E496E" w:rsidRDefault="0064556D" w:rsidP="0064556D">
      <w:pPr>
        <w:pStyle w:val="Zkladntext"/>
        <w:widowControl/>
      </w:pPr>
      <w:r w:rsidRPr="001E496E">
        <w:t>Zátku neprepichávajte viac než 50-krát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0.</w:t>
      </w:r>
      <w:r w:rsidRPr="001E496E">
        <w:rPr>
          <w:b/>
          <w:bCs/>
        </w:rPr>
        <w:tab/>
        <w:t>OCHRANNÁ LEHOTA(-Y)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Hovädzí dobytok:</w:t>
      </w:r>
      <w:r w:rsidRPr="001E496E">
        <w:tab/>
        <w:t xml:space="preserve">Mäso a vnútornosti: 15 dní; </w:t>
      </w:r>
    </w:p>
    <w:p w:rsidR="0064556D" w:rsidRPr="001E496E" w:rsidRDefault="0064556D" w:rsidP="0064556D">
      <w:pPr>
        <w:pStyle w:val="Zkladntext"/>
        <w:widowControl/>
        <w:tabs>
          <w:tab w:val="left" w:pos="2201"/>
        </w:tabs>
      </w:pPr>
      <w:r w:rsidRPr="001E496E">
        <w:t xml:space="preserve">                                        Mlieko: 120 hodín </w:t>
      </w:r>
    </w:p>
    <w:p w:rsidR="0064556D" w:rsidRPr="001E496E" w:rsidRDefault="0064556D" w:rsidP="0064556D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Ošípané:</w:t>
      </w:r>
      <w:r w:rsidRPr="001E496E">
        <w:tab/>
        <w:t>Mäso a vnútornosti: 5 dní.</w:t>
      </w:r>
    </w:p>
    <w:p w:rsidR="0064556D" w:rsidRPr="001E496E" w:rsidRDefault="0064556D" w:rsidP="0064556D">
      <w:pPr>
        <w:pStyle w:val="Zkladntext"/>
        <w:widowControl/>
        <w:tabs>
          <w:tab w:val="left" w:pos="2201"/>
        </w:tabs>
      </w:pPr>
      <w:r w:rsidRPr="001E496E">
        <w:rPr>
          <w:u w:val="single"/>
        </w:rPr>
        <w:t>Kone:</w:t>
      </w:r>
      <w:r w:rsidRPr="001E496E">
        <w:tab/>
        <w:t>Mäso a vnútornosti: 5 dní.</w:t>
      </w:r>
    </w:p>
    <w:p w:rsidR="0064556D" w:rsidRPr="001E496E" w:rsidRDefault="0064556D" w:rsidP="0064556D">
      <w:pPr>
        <w:pStyle w:val="Zkladntext"/>
        <w:widowControl/>
      </w:pPr>
      <w:r w:rsidRPr="001E496E">
        <w:t>Nie je registrovaný na použitie u kobýl produkujúcich mlieko na ľudskú spotrebu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1.</w:t>
      </w:r>
      <w:r w:rsidRPr="001E496E">
        <w:rPr>
          <w:b/>
          <w:bCs/>
        </w:rPr>
        <w:tab/>
        <w:t>OSOBITNÉ BEZPEČNOSTNÉ OPATRENIA NA UCHOVÁVANI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Uchovávať mimo dohľadu a dosahu detí.</w:t>
      </w:r>
    </w:p>
    <w:p w:rsidR="0064556D" w:rsidRPr="001E496E" w:rsidRDefault="00921E90" w:rsidP="00921E90">
      <w:pPr>
        <w:pStyle w:val="Zkladntext"/>
        <w:widowControl/>
      </w:pPr>
      <w:r w:rsidRPr="001E496E">
        <w:t xml:space="preserve">Tento veterinárny liek nevyžaduje žiadne zvláštne podmienky na uchovávanie. </w:t>
      </w:r>
    </w:p>
    <w:p w:rsidR="00921E90" w:rsidRPr="001E496E" w:rsidRDefault="00921E90" w:rsidP="00921E90">
      <w:pPr>
        <w:pStyle w:val="Zkladntext"/>
        <w:widowControl/>
      </w:pPr>
      <w:r w:rsidRPr="001E496E">
        <w:t xml:space="preserve">Čas použiteľnosti po prvom otvorení </w:t>
      </w:r>
      <w:r w:rsidR="0064556D" w:rsidRPr="001E496E">
        <w:t xml:space="preserve">vnútorného </w:t>
      </w:r>
      <w:r w:rsidRPr="001E496E">
        <w:t>obalu: 28 dní.</w:t>
      </w:r>
    </w:p>
    <w:p w:rsidR="0064556D" w:rsidRPr="001E496E" w:rsidRDefault="0064556D" w:rsidP="0064556D">
      <w:r w:rsidRPr="001E496E">
        <w:t>Nepoužívať tento veterinárny liek po dátume exspirácie uvedenom na škatuli a liekovke po {EXP}. Dátum exspirácie sa vzťahuje na posledný deň v uvedenom mesiac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2.</w:t>
      </w:r>
      <w:r w:rsidRPr="001E496E">
        <w:rPr>
          <w:b/>
          <w:bCs/>
        </w:rPr>
        <w:tab/>
        <w:t>OSOBITNÉ UPOZORNENIA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t xml:space="preserve">Liečba teliat veterinárnym liekom 20 minút pred </w:t>
      </w:r>
      <w:proofErr w:type="spellStart"/>
      <w:r w:rsidRPr="001E496E">
        <w:t>odrohovaním</w:t>
      </w:r>
      <w:proofErr w:type="spellEnd"/>
      <w:r w:rsidRPr="001E496E">
        <w:t xml:space="preserve"> redukuje pooperačnú bolesť. Veterinárny liek sám neposkytuje dostatočnú úľavu od bolesti počas procesu </w:t>
      </w:r>
      <w:proofErr w:type="spellStart"/>
      <w:r w:rsidRPr="001E496E">
        <w:t>odrohovania</w:t>
      </w:r>
      <w:proofErr w:type="spellEnd"/>
      <w:r w:rsidRPr="001E496E">
        <w:t>. Na dosiahnutie dostatočnej úľavy od bolesti počas operácie je potrebná súčasná medikácia vhodnými analgetikami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Osobitné bezpečnostné opatrenia na používanie u zvierat</w:t>
      </w:r>
    </w:p>
    <w:p w:rsidR="0064556D" w:rsidRPr="001E496E" w:rsidRDefault="0064556D" w:rsidP="0064556D">
      <w:pPr>
        <w:pStyle w:val="Zkladntext"/>
        <w:widowControl/>
      </w:pPr>
      <w:r w:rsidRPr="001E496E">
        <w:t>Ak sa vyskytnú nežiaduce účinky, liečbu treba prerušiť a vyhľadať pomoc veterinárneho lekára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Nepoužívať u silne dehydratovaných, </w:t>
      </w:r>
      <w:proofErr w:type="spellStart"/>
      <w:r w:rsidRPr="001E496E">
        <w:t>hypovolemických</w:t>
      </w:r>
      <w:proofErr w:type="spellEnd"/>
      <w:r w:rsidRPr="001E496E">
        <w:t xml:space="preserve"> alebo </w:t>
      </w:r>
      <w:proofErr w:type="spellStart"/>
      <w:r w:rsidRPr="001E496E">
        <w:t>hypotenzných</w:t>
      </w:r>
      <w:proofErr w:type="spellEnd"/>
      <w:r w:rsidRPr="001E496E">
        <w:t xml:space="preserve"> zvierat, ktoré vyžadujú </w:t>
      </w:r>
      <w:proofErr w:type="spellStart"/>
      <w:r w:rsidRPr="001E496E">
        <w:t>parenterálnu</w:t>
      </w:r>
      <w:proofErr w:type="spellEnd"/>
      <w:r w:rsidRPr="001E496E">
        <w:t xml:space="preserve"> rehydratáciu, pre potenciálne riziko </w:t>
      </w:r>
      <w:proofErr w:type="spellStart"/>
      <w:r w:rsidRPr="001E496E">
        <w:t>renálnej</w:t>
      </w:r>
      <w:proofErr w:type="spellEnd"/>
      <w:r w:rsidRPr="001E496E">
        <w:t xml:space="preserve"> toxicity.</w:t>
      </w:r>
    </w:p>
    <w:p w:rsidR="0064556D" w:rsidRPr="001E496E" w:rsidRDefault="0064556D" w:rsidP="0064556D">
      <w:pPr>
        <w:pStyle w:val="Zkladntext"/>
        <w:widowControl/>
      </w:pPr>
      <w:r w:rsidRPr="001E496E">
        <w:t>V prípade nedostatočnej úľavy od bolesti pri liečbe koliky by mala byť starostlivo prehodnotená diagnóza a zvážený chirurgický zákrok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rPr>
          <w:u w:val="single"/>
        </w:rPr>
        <w:t>Osobitné bezpečnostné opatrenia, ktoré má urobiť osoba podávajúca liek zvieratám</w:t>
      </w:r>
      <w:r w:rsidRPr="001E496E">
        <w:t xml:space="preserve"> 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Náhodné </w:t>
      </w:r>
      <w:proofErr w:type="spellStart"/>
      <w:r w:rsidRPr="001E496E">
        <w:t>samoinjikovanie</w:t>
      </w:r>
      <w:proofErr w:type="spellEnd"/>
      <w:r w:rsidRPr="001E496E">
        <w:t xml:space="preserve"> môže mať za následok vznik silnej bolesti. </w:t>
      </w:r>
      <w:proofErr w:type="spellStart"/>
      <w:r w:rsidRPr="001E496E">
        <w:t>Meloxikam</w:t>
      </w:r>
      <w:proofErr w:type="spellEnd"/>
      <w:r w:rsidRPr="001E496E">
        <w:t xml:space="preserve"> a iné </w:t>
      </w:r>
      <w:proofErr w:type="spellStart"/>
      <w:r w:rsidRPr="001E496E">
        <w:t>nesteroidné</w:t>
      </w:r>
      <w:proofErr w:type="spellEnd"/>
      <w:r w:rsidRPr="001E496E">
        <w:t xml:space="preserve"> </w:t>
      </w:r>
      <w:proofErr w:type="spellStart"/>
      <w:r w:rsidRPr="001E496E">
        <w:t>antiflogistiká</w:t>
      </w:r>
      <w:proofErr w:type="spellEnd"/>
      <w:r w:rsidRPr="001E496E">
        <w:t xml:space="preserve"> (NSAID) môžu spôsobiť precitlivenosť (alergické reakcie)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Ľudia so známou precitlivenosťou na </w:t>
      </w:r>
      <w:proofErr w:type="spellStart"/>
      <w:r w:rsidRPr="001E496E">
        <w:t>nesteroidné</w:t>
      </w:r>
      <w:proofErr w:type="spellEnd"/>
      <w:r w:rsidRPr="001E496E">
        <w:t xml:space="preserve"> protizápalové lieky (NSAID) by sa mali vyhnúť kontaktu s veterinárnym liekom.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V prípade náhodného </w:t>
      </w:r>
      <w:proofErr w:type="spellStart"/>
      <w:r w:rsidRPr="001E496E">
        <w:t>samoinjikovania</w:t>
      </w:r>
      <w:proofErr w:type="spellEnd"/>
      <w:r w:rsidRPr="001E496E">
        <w:t xml:space="preserve"> vyhľadať ihneď lekársku pomoc a ukázať písomnú informáciu pre používateľov alebo obal lekárovi.</w:t>
      </w:r>
    </w:p>
    <w:p w:rsidR="0064556D" w:rsidRPr="001E496E" w:rsidRDefault="0064556D" w:rsidP="0064556D">
      <w:pPr>
        <w:pStyle w:val="Zkladntext"/>
        <w:widowControl/>
      </w:pPr>
      <w:r w:rsidRPr="001E496E">
        <w:t>Tento liek môže spôsobiť podráždenie očí. Pri zasiahnutí očí ich ihneď dôkladne vypláchnite vodou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 xml:space="preserve">Vzhľadom na riziko náhodného </w:t>
      </w:r>
      <w:proofErr w:type="spellStart"/>
      <w:r w:rsidRPr="001E496E">
        <w:t>samoinjikovania</w:t>
      </w:r>
      <w:proofErr w:type="spellEnd"/>
      <w:r w:rsidRPr="001E496E">
        <w:t xml:space="preserve"> a známe nežiaduce účinky NSAID a iných inhibítorov </w:t>
      </w:r>
      <w:proofErr w:type="spellStart"/>
      <w:r w:rsidRPr="001E496E">
        <w:t>prostaglandínu</w:t>
      </w:r>
      <w:proofErr w:type="spellEnd"/>
      <w:r w:rsidRPr="001E496E">
        <w:t xml:space="preserve"> na tehotenstvo a/alebo </w:t>
      </w:r>
      <w:proofErr w:type="spellStart"/>
      <w:r w:rsidRPr="001E496E">
        <w:t>embryfetálny</w:t>
      </w:r>
      <w:proofErr w:type="spellEnd"/>
      <w:r w:rsidRPr="001E496E">
        <w:t xml:space="preserve"> vývoj nesmú tento liek podávať tehotné ženy ani ženy pokúšajúce sa otehotnieť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Gravidita a laktácia</w:t>
      </w:r>
    </w:p>
    <w:p w:rsidR="0064556D" w:rsidRPr="001E496E" w:rsidRDefault="0064556D" w:rsidP="0064556D">
      <w:pPr>
        <w:pStyle w:val="Zkladntext"/>
        <w:widowControl/>
        <w:tabs>
          <w:tab w:val="left" w:pos="3192"/>
        </w:tabs>
      </w:pPr>
      <w:r w:rsidRPr="001E496E">
        <w:rPr>
          <w:u w:val="single"/>
        </w:rPr>
        <w:t xml:space="preserve">Hovädzí dobytok a ošípané: </w:t>
      </w:r>
      <w:r w:rsidRPr="001E496E">
        <w:t>Môže sa použiť počas gravidity a laktácie.</w:t>
      </w:r>
    </w:p>
    <w:p w:rsidR="0064556D" w:rsidRPr="001E496E" w:rsidRDefault="0064556D" w:rsidP="0064556D">
      <w:pPr>
        <w:pStyle w:val="Zkladntext"/>
        <w:widowControl/>
        <w:tabs>
          <w:tab w:val="left" w:pos="3192"/>
        </w:tabs>
      </w:pPr>
      <w:r w:rsidRPr="001E496E">
        <w:rPr>
          <w:u w:val="single"/>
        </w:rPr>
        <w:t xml:space="preserve">Kone: </w:t>
      </w:r>
      <w:r w:rsidRPr="001E496E">
        <w:t xml:space="preserve">Nepoužívať u gravidných alebo </w:t>
      </w:r>
      <w:proofErr w:type="spellStart"/>
      <w:r w:rsidRPr="001E496E">
        <w:t>laktujúcich</w:t>
      </w:r>
      <w:proofErr w:type="spellEnd"/>
      <w:r w:rsidRPr="001E496E">
        <w:t xml:space="preserve"> kobýl. 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>Liekové interakcie a iné formy vzájomného pôsobenia:</w:t>
      </w:r>
    </w:p>
    <w:p w:rsidR="0064556D" w:rsidRPr="001E496E" w:rsidRDefault="0064556D" w:rsidP="0064556D">
      <w:pPr>
        <w:pStyle w:val="Zkladntext"/>
        <w:widowControl/>
      </w:pPr>
      <w:r w:rsidRPr="001E496E">
        <w:t xml:space="preserve">Neaplikovať súčasne s </w:t>
      </w:r>
      <w:proofErr w:type="spellStart"/>
      <w:r w:rsidRPr="001E496E">
        <w:t>glukokortikoidmi</w:t>
      </w:r>
      <w:proofErr w:type="spellEnd"/>
      <w:r w:rsidRPr="001E496E">
        <w:t xml:space="preserve">, s inými </w:t>
      </w:r>
      <w:proofErr w:type="spellStart"/>
      <w:r w:rsidRPr="001E496E">
        <w:t>nesteroidnými</w:t>
      </w:r>
      <w:proofErr w:type="spellEnd"/>
      <w:r w:rsidRPr="001E496E">
        <w:t xml:space="preserve"> protizápalovými liekmi alebo s </w:t>
      </w:r>
      <w:proofErr w:type="spellStart"/>
      <w:r w:rsidRPr="001E496E">
        <w:t>antikoagulačnými</w:t>
      </w:r>
      <w:proofErr w:type="spellEnd"/>
      <w:r w:rsidRPr="001E496E">
        <w:t xml:space="preserve"> látkam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rPr>
          <w:u w:val="single"/>
        </w:rPr>
        <w:t xml:space="preserve">Predávkovanie (príznaky, núdzové postupy, </w:t>
      </w:r>
      <w:proofErr w:type="spellStart"/>
      <w:r w:rsidRPr="001E496E">
        <w:rPr>
          <w:u w:val="single"/>
        </w:rPr>
        <w:t>antidotá</w:t>
      </w:r>
      <w:proofErr w:type="spellEnd"/>
      <w:r w:rsidRPr="001E496E">
        <w:rPr>
          <w:u w:val="single"/>
        </w:rPr>
        <w:t>):</w:t>
      </w:r>
    </w:p>
    <w:p w:rsidR="00921E90" w:rsidRPr="001E496E" w:rsidRDefault="00921E90" w:rsidP="00921E90">
      <w:pPr>
        <w:pStyle w:val="Zkladntext"/>
        <w:widowControl/>
      </w:pPr>
      <w:r w:rsidRPr="001E496E">
        <w:t>V prípade predávkovania je potrebné zahájiť symptomatickú liečbu.</w:t>
      </w:r>
    </w:p>
    <w:p w:rsidR="00921E90" w:rsidRPr="001E496E" w:rsidRDefault="00921E90" w:rsidP="00921E90">
      <w:pPr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39" w:hanging="539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3.</w:t>
      </w:r>
      <w:r w:rsidRPr="001E496E">
        <w:rPr>
          <w:b/>
          <w:bCs/>
        </w:rPr>
        <w:tab/>
        <w:t>OSOBITNÉ BEZPEČNOSTNÉ OPATRENIA NA ZNEŠKODNENIE NEPOUŽITÉHO LIEKU(-OV) ALEBO ODPADOVÉHO MATERIÁLU, V PRÍPADE POTREBY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  <w:r w:rsidRPr="001E496E">
        <w:t>Lieky sa nesmú likvidovať prostredníctvom odpadovej vody.</w:t>
      </w:r>
    </w:p>
    <w:p w:rsidR="00921E90" w:rsidRPr="001E496E" w:rsidRDefault="00921E90" w:rsidP="00921E90">
      <w:pPr>
        <w:pStyle w:val="Zkladntext"/>
        <w:widowControl/>
      </w:pPr>
      <w:r w:rsidRPr="001E496E">
        <w:t>Každý nepoužitý veterinárny liek alebo odpadové materiály z tohto veterinárneho lieku musia byť zlikvidované v súlade s miestnymi požiadavkami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4.</w:t>
      </w:r>
      <w:r w:rsidRPr="001E496E">
        <w:rPr>
          <w:b/>
          <w:bCs/>
        </w:rPr>
        <w:tab/>
        <w:t>DÁTUM POSLEDNÉHO SCHVÁLENIA TEXTU V PÍSOMNEJ INFORMÁCII PRE POUŽÍVATEĽOV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widowControl/>
        <w:tabs>
          <w:tab w:val="left" w:pos="540"/>
        </w:tabs>
        <w:ind w:left="540" w:hanging="540"/>
        <w:rPr>
          <w:b/>
          <w:bCs/>
        </w:rPr>
      </w:pPr>
      <w:r w:rsidRPr="001E496E">
        <w:rPr>
          <w:b/>
          <w:bCs/>
          <w:shd w:val="clear" w:color="auto" w:fill="D9D9D9" w:themeFill="background1" w:themeFillShade="D9"/>
        </w:rPr>
        <w:t>15.</w:t>
      </w:r>
      <w:r w:rsidRPr="001E496E">
        <w:rPr>
          <w:b/>
          <w:bCs/>
        </w:rPr>
        <w:tab/>
        <w:t>ĎALŠIE INFORMÁCIE</w:t>
      </w:r>
    </w:p>
    <w:p w:rsidR="00921E90" w:rsidRPr="001E496E" w:rsidRDefault="00921E90" w:rsidP="00921E90">
      <w:pPr>
        <w:pStyle w:val="Zkladntext"/>
        <w:widowControl/>
        <w:rPr>
          <w:b/>
        </w:rPr>
      </w:pPr>
    </w:p>
    <w:p w:rsidR="006F24B8" w:rsidRPr="001E496E" w:rsidRDefault="006F24B8" w:rsidP="006F24B8">
      <w:pPr>
        <w:pStyle w:val="Zkladntext"/>
        <w:widowControl/>
      </w:pPr>
      <w:r w:rsidRPr="001E496E">
        <w:t>Len pre zvieratá.</w:t>
      </w:r>
    </w:p>
    <w:p w:rsidR="006F24B8" w:rsidRPr="001E496E" w:rsidRDefault="006F24B8" w:rsidP="006F24B8">
      <w:pPr>
        <w:pStyle w:val="Zkladntext"/>
        <w:widowControl/>
      </w:pPr>
      <w:r w:rsidRPr="001E496E">
        <w:t>Výdaj lieku je viazaný na veterinárny predpis.</w:t>
      </w:r>
    </w:p>
    <w:p w:rsidR="006F24B8" w:rsidRPr="001E496E" w:rsidRDefault="006F24B8" w:rsidP="00921E90">
      <w:pPr>
        <w:pStyle w:val="Zkladntext"/>
        <w:widowControl/>
        <w:rPr>
          <w:b/>
        </w:rPr>
      </w:pPr>
    </w:p>
    <w:p w:rsidR="0064556D" w:rsidRPr="001E496E" w:rsidRDefault="0064556D" w:rsidP="0064556D">
      <w:pPr>
        <w:pStyle w:val="Zkladntext"/>
        <w:widowControl/>
      </w:pPr>
      <w:r w:rsidRPr="001E496E">
        <w:t>Bezfarebná sklenená injekčná liekovka (typ I) s </w:t>
      </w:r>
      <w:proofErr w:type="spellStart"/>
      <w:r w:rsidRPr="001E496E">
        <w:t>bromobutylovou</w:t>
      </w:r>
      <w:proofErr w:type="spellEnd"/>
      <w:r w:rsidRPr="001E496E">
        <w:t xml:space="preserve"> gumenou zátkou a utesnená hliníkovým uzáverom.</w:t>
      </w:r>
    </w:p>
    <w:p w:rsidR="0064556D" w:rsidRPr="001E496E" w:rsidRDefault="0064556D" w:rsidP="0064556D">
      <w:pPr>
        <w:pStyle w:val="Zkladntext"/>
        <w:widowControl/>
      </w:pPr>
      <w:r w:rsidRPr="001E496E">
        <w:t>Kartónová škatuľa s 1 liekovkou, 50 ml.</w:t>
      </w:r>
    </w:p>
    <w:p w:rsidR="0064556D" w:rsidRPr="001E496E" w:rsidRDefault="0064556D" w:rsidP="0064556D">
      <w:pPr>
        <w:pStyle w:val="Zkladntext"/>
        <w:widowControl/>
      </w:pPr>
      <w:r w:rsidRPr="001E496E">
        <w:t>Kartónová škatuľa s 1 liekovkou, 100 ml.</w:t>
      </w:r>
    </w:p>
    <w:p w:rsidR="0064556D" w:rsidRPr="001E496E" w:rsidRDefault="0064556D" w:rsidP="0064556D">
      <w:pPr>
        <w:pStyle w:val="Zkladntext"/>
        <w:widowControl/>
      </w:pPr>
      <w:r w:rsidRPr="001E496E">
        <w:t>Kartónová škatuľa s 1 liekovkou, 250 ml.</w:t>
      </w:r>
    </w:p>
    <w:p w:rsidR="0064556D" w:rsidRPr="001E496E" w:rsidRDefault="0064556D" w:rsidP="0064556D">
      <w:pPr>
        <w:pStyle w:val="Zkladntext"/>
        <w:widowControl/>
      </w:pPr>
    </w:p>
    <w:p w:rsidR="0064556D" w:rsidRPr="001E496E" w:rsidRDefault="0064556D" w:rsidP="0064556D">
      <w:pPr>
        <w:pStyle w:val="Zkladntext"/>
        <w:widowControl/>
      </w:pPr>
      <w:r w:rsidRPr="001E496E">
        <w:t>Nie všetky veľkosti balenia sa musia uvádzať na trh.</w:t>
      </w:r>
    </w:p>
    <w:p w:rsidR="00921E90" w:rsidRPr="001E496E" w:rsidRDefault="00921E90" w:rsidP="00921E90">
      <w:pPr>
        <w:pStyle w:val="Zkladntext"/>
        <w:widowControl/>
      </w:pPr>
    </w:p>
    <w:p w:rsidR="00921E90" w:rsidRPr="001E496E" w:rsidRDefault="00921E90" w:rsidP="00921E90">
      <w:pPr>
        <w:pStyle w:val="Zkladntext"/>
        <w:widowControl/>
      </w:pPr>
      <w:r w:rsidRPr="001E496E">
        <w:t>Ak potrebujete akúkoľvek informáciu o tomto veterinárnom lieku, kontaktujte miestneho zástupcu držiteľa rozhodnutia o registrácii.</w:t>
      </w:r>
    </w:p>
    <w:p w:rsidR="00AD59D2" w:rsidRPr="001E496E" w:rsidRDefault="00AD59D2"/>
    <w:sectPr w:rsidR="00AD59D2" w:rsidRPr="001E49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000" w:rsidRDefault="00343000" w:rsidP="0064556D">
      <w:r>
        <w:separator/>
      </w:r>
    </w:p>
  </w:endnote>
  <w:endnote w:type="continuationSeparator" w:id="0">
    <w:p w:rsidR="00343000" w:rsidRDefault="00343000" w:rsidP="0064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556D" w:rsidRDefault="0064556D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79371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:rsidR="0064556D" w:rsidRPr="0064556D" w:rsidRDefault="0064556D">
        <w:pPr>
          <w:pStyle w:val="Pta"/>
          <w:jc w:val="right"/>
          <w:rPr>
            <w:sz w:val="20"/>
            <w:szCs w:val="20"/>
          </w:rPr>
        </w:pPr>
        <w:r w:rsidRPr="0064556D">
          <w:rPr>
            <w:sz w:val="20"/>
            <w:szCs w:val="20"/>
          </w:rPr>
          <w:fldChar w:fldCharType="begin"/>
        </w:r>
        <w:r w:rsidRPr="0064556D">
          <w:rPr>
            <w:sz w:val="20"/>
            <w:szCs w:val="20"/>
          </w:rPr>
          <w:instrText>PAGE   \* MERGEFORMAT</w:instrText>
        </w:r>
        <w:r w:rsidRPr="0064556D">
          <w:rPr>
            <w:sz w:val="20"/>
            <w:szCs w:val="20"/>
          </w:rPr>
          <w:fldChar w:fldCharType="separate"/>
        </w:r>
        <w:r w:rsidR="009F6DBE">
          <w:rPr>
            <w:noProof/>
            <w:sz w:val="20"/>
            <w:szCs w:val="20"/>
          </w:rPr>
          <w:t>5</w:t>
        </w:r>
        <w:r w:rsidRPr="0064556D">
          <w:rPr>
            <w:sz w:val="20"/>
            <w:szCs w:val="20"/>
          </w:rPr>
          <w:fldChar w:fldCharType="end"/>
        </w:r>
      </w:p>
    </w:sdtContent>
  </w:sdt>
  <w:p w:rsidR="0064556D" w:rsidRDefault="0064556D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556D" w:rsidRDefault="0064556D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000" w:rsidRDefault="00343000" w:rsidP="0064556D">
      <w:r>
        <w:separator/>
      </w:r>
    </w:p>
  </w:footnote>
  <w:footnote w:type="continuationSeparator" w:id="0">
    <w:p w:rsidR="00343000" w:rsidRDefault="00343000" w:rsidP="006455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556D" w:rsidRDefault="0064556D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556D" w:rsidRDefault="0064556D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556D" w:rsidRDefault="0064556D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E49ED"/>
    <w:multiLevelType w:val="multilevel"/>
    <w:tmpl w:val="47DE6802"/>
    <w:lvl w:ilvl="0">
      <w:start w:val="1"/>
      <w:numFmt w:val="decimal"/>
      <w:pStyle w:val="Nadpis1"/>
      <w:lvlText w:val="%1."/>
      <w:lvlJc w:val="left"/>
      <w:pPr>
        <w:ind w:left="782" w:hanging="567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sk-SK" w:eastAsia="en-US" w:bidi="ar-SA"/>
      </w:rPr>
    </w:lvl>
    <w:lvl w:ilvl="1">
      <w:start w:val="1"/>
      <w:numFmt w:val="decimal"/>
      <w:pStyle w:val="Nadpis2"/>
      <w:lvlText w:val="%1.%2"/>
      <w:lvlJc w:val="left"/>
      <w:pPr>
        <w:ind w:left="782" w:hanging="567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sk-SK" w:eastAsia="en-US" w:bidi="ar-SA"/>
      </w:rPr>
    </w:lvl>
    <w:lvl w:ilvl="2">
      <w:numFmt w:val="bullet"/>
      <w:lvlText w:val="•"/>
      <w:lvlJc w:val="left"/>
      <w:pPr>
        <w:ind w:left="2525" w:hanging="567"/>
      </w:pPr>
      <w:rPr>
        <w:lang w:val="sk-SK" w:eastAsia="en-US" w:bidi="ar-SA"/>
      </w:rPr>
    </w:lvl>
    <w:lvl w:ilvl="3">
      <w:numFmt w:val="bullet"/>
      <w:lvlText w:val="•"/>
      <w:lvlJc w:val="left"/>
      <w:pPr>
        <w:ind w:left="3397" w:hanging="567"/>
      </w:pPr>
      <w:rPr>
        <w:lang w:val="sk-SK" w:eastAsia="en-US" w:bidi="ar-SA"/>
      </w:rPr>
    </w:lvl>
    <w:lvl w:ilvl="4">
      <w:numFmt w:val="bullet"/>
      <w:lvlText w:val="•"/>
      <w:lvlJc w:val="left"/>
      <w:pPr>
        <w:ind w:left="4270" w:hanging="567"/>
      </w:pPr>
      <w:rPr>
        <w:lang w:val="sk-SK" w:eastAsia="en-US" w:bidi="ar-SA"/>
      </w:rPr>
    </w:lvl>
    <w:lvl w:ilvl="5">
      <w:numFmt w:val="bullet"/>
      <w:lvlText w:val="•"/>
      <w:lvlJc w:val="left"/>
      <w:pPr>
        <w:ind w:left="5143" w:hanging="567"/>
      </w:pPr>
      <w:rPr>
        <w:lang w:val="sk-SK" w:eastAsia="en-US" w:bidi="ar-SA"/>
      </w:rPr>
    </w:lvl>
    <w:lvl w:ilvl="6">
      <w:numFmt w:val="bullet"/>
      <w:lvlText w:val="•"/>
      <w:lvlJc w:val="left"/>
      <w:pPr>
        <w:ind w:left="6015" w:hanging="567"/>
      </w:pPr>
      <w:rPr>
        <w:lang w:val="sk-SK" w:eastAsia="en-US" w:bidi="ar-SA"/>
      </w:rPr>
    </w:lvl>
    <w:lvl w:ilvl="7">
      <w:numFmt w:val="bullet"/>
      <w:lvlText w:val="•"/>
      <w:lvlJc w:val="left"/>
      <w:pPr>
        <w:ind w:left="6888" w:hanging="567"/>
      </w:pPr>
      <w:rPr>
        <w:lang w:val="sk-SK" w:eastAsia="en-US" w:bidi="ar-SA"/>
      </w:rPr>
    </w:lvl>
    <w:lvl w:ilvl="8">
      <w:numFmt w:val="bullet"/>
      <w:lvlText w:val="•"/>
      <w:lvlJc w:val="left"/>
      <w:pPr>
        <w:ind w:left="7761" w:hanging="567"/>
      </w:pPr>
      <w:rPr>
        <w:lang w:val="sk-SK" w:eastAsia="en-US" w:bidi="ar-SA"/>
      </w:rPr>
    </w:lvl>
  </w:abstractNum>
  <w:abstractNum w:abstractNumId="1">
    <w:nsid w:val="09343FA6"/>
    <w:multiLevelType w:val="hybridMultilevel"/>
    <w:tmpl w:val="0778FA70"/>
    <w:lvl w:ilvl="0" w:tplc="5142EB54">
      <w:numFmt w:val="bullet"/>
      <w:lvlText w:val="-"/>
      <w:lvlJc w:val="left"/>
      <w:pPr>
        <w:ind w:left="343" w:hanging="1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sk-SK" w:eastAsia="en-US" w:bidi="ar-SA"/>
      </w:rPr>
    </w:lvl>
    <w:lvl w:ilvl="1" w:tplc="927C27C2">
      <w:numFmt w:val="bullet"/>
      <w:lvlText w:val="•"/>
      <w:lvlJc w:val="left"/>
      <w:pPr>
        <w:ind w:left="1256" w:hanging="128"/>
      </w:pPr>
      <w:rPr>
        <w:lang w:val="sk-SK" w:eastAsia="en-US" w:bidi="ar-SA"/>
      </w:rPr>
    </w:lvl>
    <w:lvl w:ilvl="2" w:tplc="BC64BBD4">
      <w:numFmt w:val="bullet"/>
      <w:lvlText w:val="•"/>
      <w:lvlJc w:val="left"/>
      <w:pPr>
        <w:ind w:left="2173" w:hanging="128"/>
      </w:pPr>
      <w:rPr>
        <w:lang w:val="sk-SK" w:eastAsia="en-US" w:bidi="ar-SA"/>
      </w:rPr>
    </w:lvl>
    <w:lvl w:ilvl="3" w:tplc="3CFE312A">
      <w:numFmt w:val="bullet"/>
      <w:lvlText w:val="•"/>
      <w:lvlJc w:val="left"/>
      <w:pPr>
        <w:ind w:left="3089" w:hanging="128"/>
      </w:pPr>
      <w:rPr>
        <w:lang w:val="sk-SK" w:eastAsia="en-US" w:bidi="ar-SA"/>
      </w:rPr>
    </w:lvl>
    <w:lvl w:ilvl="4" w:tplc="6FE0510C">
      <w:numFmt w:val="bullet"/>
      <w:lvlText w:val="•"/>
      <w:lvlJc w:val="left"/>
      <w:pPr>
        <w:ind w:left="4006" w:hanging="128"/>
      </w:pPr>
      <w:rPr>
        <w:lang w:val="sk-SK" w:eastAsia="en-US" w:bidi="ar-SA"/>
      </w:rPr>
    </w:lvl>
    <w:lvl w:ilvl="5" w:tplc="95127812">
      <w:numFmt w:val="bullet"/>
      <w:lvlText w:val="•"/>
      <w:lvlJc w:val="left"/>
      <w:pPr>
        <w:ind w:left="4923" w:hanging="128"/>
      </w:pPr>
      <w:rPr>
        <w:lang w:val="sk-SK" w:eastAsia="en-US" w:bidi="ar-SA"/>
      </w:rPr>
    </w:lvl>
    <w:lvl w:ilvl="6" w:tplc="ABC41048">
      <w:numFmt w:val="bullet"/>
      <w:lvlText w:val="•"/>
      <w:lvlJc w:val="left"/>
      <w:pPr>
        <w:ind w:left="5839" w:hanging="128"/>
      </w:pPr>
      <w:rPr>
        <w:lang w:val="sk-SK" w:eastAsia="en-US" w:bidi="ar-SA"/>
      </w:rPr>
    </w:lvl>
    <w:lvl w:ilvl="7" w:tplc="DDA6CC3C">
      <w:numFmt w:val="bullet"/>
      <w:lvlText w:val="•"/>
      <w:lvlJc w:val="left"/>
      <w:pPr>
        <w:ind w:left="6756" w:hanging="128"/>
      </w:pPr>
      <w:rPr>
        <w:lang w:val="sk-SK" w:eastAsia="en-US" w:bidi="ar-SA"/>
      </w:rPr>
    </w:lvl>
    <w:lvl w:ilvl="8" w:tplc="D10EB662">
      <w:numFmt w:val="bullet"/>
      <w:lvlText w:val="•"/>
      <w:lvlJc w:val="left"/>
      <w:pPr>
        <w:ind w:left="7673" w:hanging="128"/>
      </w:pPr>
      <w:rPr>
        <w:lang w:val="sk-SK" w:eastAsia="en-US" w:bidi="ar-SA"/>
      </w:rPr>
    </w:lvl>
  </w:abstractNum>
  <w:abstractNum w:abstractNumId="2">
    <w:nsid w:val="3EB56491"/>
    <w:multiLevelType w:val="hybridMultilevel"/>
    <w:tmpl w:val="B3E28AEE"/>
    <w:lvl w:ilvl="0" w:tplc="638C85B6">
      <w:numFmt w:val="bullet"/>
      <w:lvlText w:val="-"/>
      <w:lvlJc w:val="left"/>
      <w:pPr>
        <w:ind w:left="343" w:hanging="1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sk-SK" w:eastAsia="en-US" w:bidi="ar-SA"/>
      </w:rPr>
    </w:lvl>
    <w:lvl w:ilvl="1" w:tplc="103290B8">
      <w:numFmt w:val="bullet"/>
      <w:lvlText w:val="•"/>
      <w:lvlJc w:val="left"/>
      <w:pPr>
        <w:ind w:left="1256" w:hanging="128"/>
      </w:pPr>
      <w:rPr>
        <w:lang w:val="sk-SK" w:eastAsia="en-US" w:bidi="ar-SA"/>
      </w:rPr>
    </w:lvl>
    <w:lvl w:ilvl="2" w:tplc="65A6E626">
      <w:numFmt w:val="bullet"/>
      <w:lvlText w:val="•"/>
      <w:lvlJc w:val="left"/>
      <w:pPr>
        <w:ind w:left="2173" w:hanging="128"/>
      </w:pPr>
      <w:rPr>
        <w:lang w:val="sk-SK" w:eastAsia="en-US" w:bidi="ar-SA"/>
      </w:rPr>
    </w:lvl>
    <w:lvl w:ilvl="3" w:tplc="E6FE5CB8">
      <w:numFmt w:val="bullet"/>
      <w:lvlText w:val="•"/>
      <w:lvlJc w:val="left"/>
      <w:pPr>
        <w:ind w:left="3089" w:hanging="128"/>
      </w:pPr>
      <w:rPr>
        <w:lang w:val="sk-SK" w:eastAsia="en-US" w:bidi="ar-SA"/>
      </w:rPr>
    </w:lvl>
    <w:lvl w:ilvl="4" w:tplc="79262A48">
      <w:numFmt w:val="bullet"/>
      <w:lvlText w:val="•"/>
      <w:lvlJc w:val="left"/>
      <w:pPr>
        <w:ind w:left="4006" w:hanging="128"/>
      </w:pPr>
      <w:rPr>
        <w:lang w:val="sk-SK" w:eastAsia="en-US" w:bidi="ar-SA"/>
      </w:rPr>
    </w:lvl>
    <w:lvl w:ilvl="5" w:tplc="637CFA5A">
      <w:numFmt w:val="bullet"/>
      <w:lvlText w:val="•"/>
      <w:lvlJc w:val="left"/>
      <w:pPr>
        <w:ind w:left="4923" w:hanging="128"/>
      </w:pPr>
      <w:rPr>
        <w:lang w:val="sk-SK" w:eastAsia="en-US" w:bidi="ar-SA"/>
      </w:rPr>
    </w:lvl>
    <w:lvl w:ilvl="6" w:tplc="19A8915C">
      <w:numFmt w:val="bullet"/>
      <w:lvlText w:val="•"/>
      <w:lvlJc w:val="left"/>
      <w:pPr>
        <w:ind w:left="5839" w:hanging="128"/>
      </w:pPr>
      <w:rPr>
        <w:lang w:val="sk-SK" w:eastAsia="en-US" w:bidi="ar-SA"/>
      </w:rPr>
    </w:lvl>
    <w:lvl w:ilvl="7" w:tplc="F3EE88CE">
      <w:numFmt w:val="bullet"/>
      <w:lvlText w:val="•"/>
      <w:lvlJc w:val="left"/>
      <w:pPr>
        <w:ind w:left="6756" w:hanging="128"/>
      </w:pPr>
      <w:rPr>
        <w:lang w:val="sk-SK" w:eastAsia="en-US" w:bidi="ar-SA"/>
      </w:rPr>
    </w:lvl>
    <w:lvl w:ilvl="8" w:tplc="C60C7714">
      <w:numFmt w:val="bullet"/>
      <w:lvlText w:val="•"/>
      <w:lvlJc w:val="left"/>
      <w:pPr>
        <w:ind w:left="7673" w:hanging="128"/>
      </w:pPr>
      <w:rPr>
        <w:lang w:val="sk-SK" w:eastAsia="en-US" w:bidi="ar-SA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LYwNzQ3MbMwMTBS0lEKTi0uzszPAykwrAUAVJ+szCwAAAA="/>
  </w:docVars>
  <w:rsids>
    <w:rsidRoot w:val="003C5904"/>
    <w:rsid w:val="00110ACA"/>
    <w:rsid w:val="001E496E"/>
    <w:rsid w:val="00226E33"/>
    <w:rsid w:val="00343000"/>
    <w:rsid w:val="003C5904"/>
    <w:rsid w:val="0056109F"/>
    <w:rsid w:val="0064556D"/>
    <w:rsid w:val="006F24B8"/>
    <w:rsid w:val="00703D5B"/>
    <w:rsid w:val="0076634D"/>
    <w:rsid w:val="008249F0"/>
    <w:rsid w:val="00921E90"/>
    <w:rsid w:val="009F6DBE"/>
    <w:rsid w:val="00AD59D2"/>
    <w:rsid w:val="00D25D1C"/>
    <w:rsid w:val="00D500B8"/>
    <w:rsid w:val="00EA1885"/>
    <w:rsid w:val="00ED4255"/>
    <w:rsid w:val="00F5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21E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uiPriority w:val="9"/>
    <w:qFormat/>
    <w:rsid w:val="00921E90"/>
    <w:pPr>
      <w:numPr>
        <w:numId w:val="1"/>
      </w:numPr>
      <w:tabs>
        <w:tab w:val="left" w:pos="540"/>
      </w:tabs>
      <w:ind w:left="540" w:hanging="540"/>
      <w:outlineLvl w:val="0"/>
    </w:pPr>
    <w:rPr>
      <w:b/>
      <w:bCs/>
    </w:rPr>
  </w:style>
  <w:style w:type="paragraph" w:styleId="Nadpis2">
    <w:name w:val="heading 2"/>
    <w:basedOn w:val="Normlny"/>
    <w:link w:val="Nadpis2Char"/>
    <w:uiPriority w:val="9"/>
    <w:semiHidden/>
    <w:unhideWhenUsed/>
    <w:qFormat/>
    <w:rsid w:val="00921E90"/>
    <w:pPr>
      <w:numPr>
        <w:ilvl w:val="1"/>
        <w:numId w:val="1"/>
      </w:numPr>
      <w:tabs>
        <w:tab w:val="left" w:pos="540"/>
      </w:tabs>
      <w:ind w:left="540" w:hanging="540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921E90"/>
    <w:rPr>
      <w:rFonts w:ascii="Times New Roman" w:eastAsia="Times New Roman" w:hAnsi="Times New Roman" w:cs="Times New Roman"/>
      <w:b/>
      <w:bCs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921E90"/>
    <w:rPr>
      <w:rFonts w:ascii="Times New Roman" w:eastAsia="Times New Roman" w:hAnsi="Times New Roman" w:cs="Times New Roman"/>
      <w:b/>
      <w:bCs/>
    </w:rPr>
  </w:style>
  <w:style w:type="paragraph" w:styleId="Zkladntext">
    <w:name w:val="Body Text"/>
    <w:basedOn w:val="Normlny"/>
    <w:link w:val="ZkladntextChar"/>
    <w:uiPriority w:val="1"/>
    <w:unhideWhenUsed/>
    <w:qFormat/>
    <w:rsid w:val="00921E90"/>
  </w:style>
  <w:style w:type="character" w:customStyle="1" w:styleId="ZkladntextChar">
    <w:name w:val="Základný text Char"/>
    <w:basedOn w:val="Predvolenpsmoodseku"/>
    <w:link w:val="Zkladntext"/>
    <w:uiPriority w:val="1"/>
    <w:rsid w:val="00921E90"/>
    <w:rPr>
      <w:rFonts w:ascii="Times New Roman" w:eastAsia="Times New Roman" w:hAnsi="Times New Roman" w:cs="Times New Roman"/>
    </w:rPr>
  </w:style>
  <w:style w:type="paragraph" w:styleId="Odsekzoznamu">
    <w:name w:val="List Paragraph"/>
    <w:basedOn w:val="Normlny"/>
    <w:uiPriority w:val="1"/>
    <w:qFormat/>
    <w:rsid w:val="00921E90"/>
    <w:pPr>
      <w:ind w:left="782" w:hanging="567"/>
    </w:pPr>
  </w:style>
  <w:style w:type="table" w:styleId="Mriekatabuky">
    <w:name w:val="Table Grid"/>
    <w:basedOn w:val="Normlnatabuka"/>
    <w:uiPriority w:val="39"/>
    <w:rsid w:val="00921E9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4556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64556D"/>
    <w:rPr>
      <w:rFonts w:ascii="Times New Roman" w:eastAsia="Times New Roman" w:hAnsi="Times New Roman" w:cs="Times New Roman"/>
    </w:rPr>
  </w:style>
  <w:style w:type="paragraph" w:styleId="Pta">
    <w:name w:val="footer"/>
    <w:basedOn w:val="Normlny"/>
    <w:link w:val="PtaChar"/>
    <w:uiPriority w:val="99"/>
    <w:unhideWhenUsed/>
    <w:rsid w:val="0064556D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64556D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21E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uiPriority w:val="9"/>
    <w:qFormat/>
    <w:rsid w:val="00921E90"/>
    <w:pPr>
      <w:numPr>
        <w:numId w:val="1"/>
      </w:numPr>
      <w:tabs>
        <w:tab w:val="left" w:pos="540"/>
      </w:tabs>
      <w:ind w:left="540" w:hanging="540"/>
      <w:outlineLvl w:val="0"/>
    </w:pPr>
    <w:rPr>
      <w:b/>
      <w:bCs/>
    </w:rPr>
  </w:style>
  <w:style w:type="paragraph" w:styleId="Nadpis2">
    <w:name w:val="heading 2"/>
    <w:basedOn w:val="Normlny"/>
    <w:link w:val="Nadpis2Char"/>
    <w:uiPriority w:val="9"/>
    <w:semiHidden/>
    <w:unhideWhenUsed/>
    <w:qFormat/>
    <w:rsid w:val="00921E90"/>
    <w:pPr>
      <w:numPr>
        <w:ilvl w:val="1"/>
        <w:numId w:val="1"/>
      </w:numPr>
      <w:tabs>
        <w:tab w:val="left" w:pos="540"/>
      </w:tabs>
      <w:ind w:left="540" w:hanging="540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921E90"/>
    <w:rPr>
      <w:rFonts w:ascii="Times New Roman" w:eastAsia="Times New Roman" w:hAnsi="Times New Roman" w:cs="Times New Roman"/>
      <w:b/>
      <w:bCs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921E90"/>
    <w:rPr>
      <w:rFonts w:ascii="Times New Roman" w:eastAsia="Times New Roman" w:hAnsi="Times New Roman" w:cs="Times New Roman"/>
      <w:b/>
      <w:bCs/>
    </w:rPr>
  </w:style>
  <w:style w:type="paragraph" w:styleId="Zkladntext">
    <w:name w:val="Body Text"/>
    <w:basedOn w:val="Normlny"/>
    <w:link w:val="ZkladntextChar"/>
    <w:uiPriority w:val="1"/>
    <w:unhideWhenUsed/>
    <w:qFormat/>
    <w:rsid w:val="00921E90"/>
  </w:style>
  <w:style w:type="character" w:customStyle="1" w:styleId="ZkladntextChar">
    <w:name w:val="Základný text Char"/>
    <w:basedOn w:val="Predvolenpsmoodseku"/>
    <w:link w:val="Zkladntext"/>
    <w:uiPriority w:val="1"/>
    <w:rsid w:val="00921E90"/>
    <w:rPr>
      <w:rFonts w:ascii="Times New Roman" w:eastAsia="Times New Roman" w:hAnsi="Times New Roman" w:cs="Times New Roman"/>
    </w:rPr>
  </w:style>
  <w:style w:type="paragraph" w:styleId="Odsekzoznamu">
    <w:name w:val="List Paragraph"/>
    <w:basedOn w:val="Normlny"/>
    <w:uiPriority w:val="1"/>
    <w:qFormat/>
    <w:rsid w:val="00921E90"/>
    <w:pPr>
      <w:ind w:left="782" w:hanging="567"/>
    </w:pPr>
  </w:style>
  <w:style w:type="table" w:styleId="Mriekatabuky">
    <w:name w:val="Table Grid"/>
    <w:basedOn w:val="Normlnatabuka"/>
    <w:uiPriority w:val="39"/>
    <w:rsid w:val="00921E9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4556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64556D"/>
    <w:rPr>
      <w:rFonts w:ascii="Times New Roman" w:eastAsia="Times New Roman" w:hAnsi="Times New Roman" w:cs="Times New Roman"/>
    </w:rPr>
  </w:style>
  <w:style w:type="paragraph" w:styleId="Pta">
    <w:name w:val="footer"/>
    <w:basedOn w:val="Normlny"/>
    <w:link w:val="PtaChar"/>
    <w:uiPriority w:val="99"/>
    <w:unhideWhenUsed/>
    <w:rsid w:val="0064556D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64556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46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4E2FF-8998-41EB-B8E8-95CC9139F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2</Pages>
  <Words>3084</Words>
  <Characters>17579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20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lustik</cp:lastModifiedBy>
  <cp:revision>9</cp:revision>
  <cp:lastPrinted>2023-09-18T09:47:00Z</cp:lastPrinted>
  <dcterms:created xsi:type="dcterms:W3CDTF">2022-12-07T07:25:00Z</dcterms:created>
  <dcterms:modified xsi:type="dcterms:W3CDTF">2023-09-18T09:48:00Z</dcterms:modified>
</cp:coreProperties>
</file>